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814C8D" w:rsidRDefault="00654E8F" w:rsidP="0001436A">
      <w:pPr>
        <w:pStyle w:val="SupplementaryMaterial"/>
        <w:rPr>
          <w:b w:val="0"/>
        </w:rPr>
      </w:pPr>
      <w:r w:rsidRPr="00814C8D">
        <w:t>Supplementary Material</w:t>
      </w:r>
    </w:p>
    <w:p w14:paraId="4445A518" w14:textId="77777777" w:rsidR="00D91053" w:rsidRPr="00814C8D" w:rsidRDefault="00D91053" w:rsidP="00D91053">
      <w:pPr>
        <w:pStyle w:val="Titel"/>
      </w:pPr>
      <w:r w:rsidRPr="00814C8D">
        <w:t>The Role of Leaders in Designing Employees’ Work Characteristics: Validation of the Health- and Development-Promoting Leadership Behavior Questionnaire</w:t>
      </w:r>
    </w:p>
    <w:p w14:paraId="415C2173" w14:textId="77777777" w:rsidR="005E097A" w:rsidRPr="00814C8D" w:rsidRDefault="005E097A" w:rsidP="005E097A">
      <w:pPr>
        <w:pStyle w:val="AuthorList"/>
      </w:pPr>
      <w:r w:rsidRPr="00814C8D">
        <w:t>Sylvie Vincent-Höper*, Maie Stein</w:t>
      </w:r>
    </w:p>
    <w:p w14:paraId="067C17F1" w14:textId="77777777" w:rsidR="005E097A" w:rsidRPr="00814C8D" w:rsidRDefault="005E097A" w:rsidP="005E097A">
      <w:r w:rsidRPr="00814C8D">
        <w:t>Department of Work and Organizational Psychology, Universität Hamburg</w:t>
      </w:r>
    </w:p>
    <w:p w14:paraId="61AF1FE3" w14:textId="53B83192" w:rsidR="005E097A" w:rsidRPr="00814C8D" w:rsidRDefault="005E097A" w:rsidP="005E097A">
      <w:r w:rsidRPr="00814C8D">
        <w:rPr>
          <w:rFonts w:cs="Times New Roman"/>
          <w:b/>
          <w:szCs w:val="24"/>
        </w:rPr>
        <w:t xml:space="preserve">* Correspondence: </w:t>
      </w:r>
      <w:r w:rsidRPr="00814C8D">
        <w:rPr>
          <w:rFonts w:cs="Times New Roman"/>
          <w:b/>
          <w:szCs w:val="24"/>
        </w:rPr>
        <w:br/>
      </w:r>
      <w:r w:rsidRPr="00814C8D">
        <w:t>Sylvie Vincent-Höper, Department of Work and Organizational Psychology, Universität Hamburg</w:t>
      </w:r>
      <w:r w:rsidR="00814C8D" w:rsidRPr="00814C8D">
        <w:t xml:space="preserve"> Von-Melle-Park 5</w:t>
      </w:r>
      <w:r w:rsidRPr="00814C8D">
        <w:t>, 20146 Hamburg, Germany, sylvie.vincent-hoeper@uni-hamburg.de</w:t>
      </w:r>
    </w:p>
    <w:p w14:paraId="3AE196DF" w14:textId="0F894716" w:rsidR="00994A3D" w:rsidRPr="00814C8D" w:rsidRDefault="00654E8F" w:rsidP="005E097A">
      <w:pPr>
        <w:pStyle w:val="berschrift1"/>
      </w:pPr>
      <w:r w:rsidRPr="00814C8D">
        <w:t xml:space="preserve">Supplementary </w:t>
      </w:r>
      <w:r w:rsidR="005E097A" w:rsidRPr="00814C8D">
        <w:t xml:space="preserve">Tables </w:t>
      </w:r>
    </w:p>
    <w:p w14:paraId="2078CEE4" w14:textId="5B255A69" w:rsidR="005E097A" w:rsidRPr="00814C8D" w:rsidRDefault="005E097A" w:rsidP="005E097A">
      <w:pPr>
        <w:rPr>
          <w:i/>
        </w:rPr>
      </w:pPr>
      <w:r w:rsidRPr="00814C8D">
        <w:rPr>
          <w:i/>
        </w:rPr>
        <w:t xml:space="preserve">Full version of the HDLBQ </w:t>
      </w:r>
      <w:r w:rsidR="00B769D1" w:rsidRPr="00814C8D">
        <w:rPr>
          <w:i/>
        </w:rPr>
        <w:t>in English</w:t>
      </w:r>
    </w:p>
    <w:tbl>
      <w:tblPr>
        <w:tblpPr w:leftFromText="142" w:rightFromText="142" w:vertAnchor="text" w:horzAnchor="margin" w:tblpY="45"/>
        <w:tblOverlap w:val="never"/>
        <w:tblW w:w="487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473"/>
        <w:gridCol w:w="5634"/>
        <w:gridCol w:w="681"/>
        <w:gridCol w:w="681"/>
        <w:gridCol w:w="681"/>
        <w:gridCol w:w="681"/>
        <w:gridCol w:w="677"/>
      </w:tblGrid>
      <w:tr w:rsidR="00814C8D" w:rsidRPr="00814C8D" w14:paraId="3375FF31" w14:textId="77777777" w:rsidTr="000701F1">
        <w:trPr>
          <w:cantSplit/>
          <w:trHeight w:val="454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</w:tcPr>
          <w:p w14:paraId="0604C56E" w14:textId="77777777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sz w:val="16"/>
                <w:szCs w:val="16"/>
              </w:rPr>
            </w:pPr>
          </w:p>
        </w:tc>
        <w:tc>
          <w:tcPr>
            <w:tcW w:w="2962" w:type="pct"/>
            <w:vMerge w:val="restart"/>
            <w:tcBorders>
              <w:top w:val="nil"/>
              <w:left w:val="nil"/>
              <w:right w:val="single" w:sz="12" w:space="0" w:color="auto"/>
            </w:tcBorders>
            <w:vAlign w:val="bottom"/>
          </w:tcPr>
          <w:p w14:paraId="0016C576" w14:textId="3653D578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sz w:val="22"/>
                <w:szCs w:val="20"/>
              </w:rPr>
            </w:pPr>
            <w:r w:rsidRPr="00814C8D">
              <w:rPr>
                <w:rFonts w:ascii="Tahoma" w:eastAsia="Calibri" w:hAnsi="Tahoma" w:cs="Tahoma"/>
                <w:b/>
                <w:sz w:val="20"/>
                <w:szCs w:val="20"/>
                <w:lang w:eastAsia="de-DE"/>
              </w:rPr>
              <w:t>My direct supervisor ...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04A1F1B3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trongly</w:t>
            </w:r>
          </w:p>
          <w:p w14:paraId="53C20B7C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Calibri" w:eastAsia="Calibri" w:hAnsi="Calibri" w:cs="Arial"/>
                <w:b/>
                <w:sz w:val="12"/>
                <w:szCs w:val="12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dis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63F8907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ome- what</w:t>
            </w:r>
          </w:p>
          <w:p w14:paraId="5E78B845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dis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8420A07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ome-what</w:t>
            </w:r>
          </w:p>
          <w:p w14:paraId="78879C03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5790765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  <w:tc>
          <w:tcPr>
            <w:tcW w:w="356" w:type="pct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0F1D5B2D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trongly</w:t>
            </w:r>
          </w:p>
          <w:p w14:paraId="743F8AA3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</w:tr>
      <w:tr w:rsidR="00814C8D" w:rsidRPr="00814C8D" w14:paraId="5025DB3F" w14:textId="77777777" w:rsidTr="000701F1">
        <w:trPr>
          <w:cantSplit/>
          <w:trHeight w:val="65"/>
          <w:tblHeader/>
        </w:trPr>
        <w:tc>
          <w:tcPr>
            <w:tcW w:w="249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0CBB95D" w14:textId="77777777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sz w:val="16"/>
                <w:szCs w:val="16"/>
              </w:rPr>
            </w:pPr>
          </w:p>
        </w:tc>
        <w:tc>
          <w:tcPr>
            <w:tcW w:w="296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2931853" w14:textId="3130C073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b/>
                <w:sz w:val="22"/>
                <w:szCs w:val="20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0190570" w14:textId="649BED5D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AF278FE" w14:textId="065F516A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318AA45" w14:textId="3F572303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4491EF7" w14:textId="12102969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6" w:type="pct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35B3FC" w14:textId="4291B068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</w:tr>
      <w:tr w:rsidR="00814C8D" w:rsidRPr="00814C8D" w14:paraId="06A992D5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758F346" w14:textId="0B2F90C1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QTO1</w:t>
            </w:r>
          </w:p>
        </w:tc>
        <w:tc>
          <w:tcPr>
            <w:tcW w:w="2962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A79BA25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often puts me under time pressure.</w:t>
            </w:r>
          </w:p>
        </w:tc>
        <w:tc>
          <w:tcPr>
            <w:tcW w:w="35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E6DEA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5F7A16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F6C67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281D2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F3C9F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45E2F7CD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272B585" w14:textId="2252DE75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QTO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5AA755F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assigns me too many tasks, which overwhelm me because of the time required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765B75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437924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2F4339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D6C1AB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749F02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0D7FE1B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94C6A" w14:textId="10CA5830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QTO3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5494A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expects me to work too quickly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95A0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E7BB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D849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4253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3933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6565F5A1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93C48CC" w14:textId="352C775D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QLO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8C17EAC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often gives me tasks which are too difficult and overwhelm me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22547AF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B3BA4B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A2AFDC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E56075F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5657FB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32785057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D0752" w14:textId="71E11792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QLO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E827F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assigns me too much responsibility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1145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5E4B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2E55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422C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8032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05A00285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CAEE702" w14:textId="7B5BC7C2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QLO3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CE10F0E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overwhelms me with tasks which are too complex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10B6DA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E7A199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D34E77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19F7A0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E19E75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340D5CA1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68D6EF9" w14:textId="683485B8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V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E7424E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gives me tasks which allow me to further develop my skill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4E77E8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FEEEDB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22877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B4593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8CF838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6A288324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FA75923" w14:textId="10F3B384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V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2138CF3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gives me the responsibility to make many important decision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3131C3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F2E774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4A3681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BDE01A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EF1DA0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8D93F2C" w14:textId="77777777" w:rsidTr="000701F1">
        <w:trPr>
          <w:cantSplit/>
          <w:trHeight w:val="563"/>
          <w:tblHeader/>
        </w:trPr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F3BF1DE" w14:textId="110EF799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V3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BA99CE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assigns me tasks which require me to use various skills and capabilitie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AB4A9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59DCD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794D4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695EF8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133FB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</w:tbl>
    <w:p w14:paraId="6CF89935" w14:textId="77777777" w:rsidR="00C831D4" w:rsidRPr="00814C8D" w:rsidRDefault="00C831D4"/>
    <w:tbl>
      <w:tblPr>
        <w:tblpPr w:leftFromText="142" w:rightFromText="142" w:vertAnchor="text" w:horzAnchor="margin" w:tblpY="45"/>
        <w:tblOverlap w:val="never"/>
        <w:tblW w:w="4862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470"/>
        <w:gridCol w:w="5623"/>
        <w:gridCol w:w="680"/>
        <w:gridCol w:w="680"/>
        <w:gridCol w:w="680"/>
        <w:gridCol w:w="680"/>
        <w:gridCol w:w="680"/>
      </w:tblGrid>
      <w:tr w:rsidR="00814C8D" w:rsidRPr="00814C8D" w14:paraId="0E52BC07" w14:textId="77777777" w:rsidTr="000701F1">
        <w:trPr>
          <w:cantSplit/>
          <w:trHeight w:val="227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59FDDF2C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</w:p>
        </w:tc>
        <w:tc>
          <w:tcPr>
            <w:tcW w:w="2962" w:type="pct"/>
            <w:vMerge w:val="restart"/>
            <w:tcBorders>
              <w:top w:val="nil"/>
              <w:left w:val="nil"/>
              <w:right w:val="single" w:sz="12" w:space="0" w:color="auto"/>
            </w:tcBorders>
            <w:vAlign w:val="bottom"/>
          </w:tcPr>
          <w:p w14:paraId="7B677678" w14:textId="46760E79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b/>
                <w:sz w:val="20"/>
                <w:szCs w:val="20"/>
                <w:lang w:eastAsia="de-DE"/>
              </w:rPr>
              <w:t>My direct supervisor ...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3D0DE487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trongly</w:t>
            </w:r>
          </w:p>
          <w:p w14:paraId="4B38D17B" w14:textId="5904E549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dis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BDCFDFC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ome- what</w:t>
            </w:r>
          </w:p>
          <w:p w14:paraId="5DC92723" w14:textId="58086591" w:rsidR="000701F1" w:rsidRPr="00814C8D" w:rsidRDefault="000701F1" w:rsidP="000701F1">
            <w:pPr>
              <w:spacing w:before="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dis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52D4E48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ome-what</w:t>
            </w:r>
          </w:p>
          <w:p w14:paraId="08EF4030" w14:textId="4620FB7E" w:rsidR="000701F1" w:rsidRPr="00814C8D" w:rsidRDefault="000701F1" w:rsidP="000701F1">
            <w:pPr>
              <w:spacing w:before="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D7E1613" w14:textId="7A5CFAB8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  <w:tc>
          <w:tcPr>
            <w:tcW w:w="358" w:type="pct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5C0B5EE7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trongly</w:t>
            </w:r>
          </w:p>
          <w:p w14:paraId="4921D049" w14:textId="3B4499B6" w:rsidR="000701F1" w:rsidRPr="00814C8D" w:rsidRDefault="000701F1" w:rsidP="000701F1">
            <w:pPr>
              <w:spacing w:before="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</w:tr>
      <w:tr w:rsidR="00814C8D" w:rsidRPr="00814C8D" w14:paraId="633DF9F3" w14:textId="77777777" w:rsidTr="000701F1">
        <w:trPr>
          <w:cantSplit/>
          <w:trHeight w:val="66"/>
          <w:tblHeader/>
        </w:trPr>
        <w:tc>
          <w:tcPr>
            <w:tcW w:w="248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0C54360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</w:rPr>
            </w:pPr>
          </w:p>
        </w:tc>
        <w:tc>
          <w:tcPr>
            <w:tcW w:w="2962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1AB681A9" w14:textId="43CA6449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</w:p>
        </w:tc>
        <w:tc>
          <w:tcPr>
            <w:tcW w:w="358" w:type="pct"/>
            <w:vMerge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6698E451" w14:textId="73AB6369" w:rsidR="000701F1" w:rsidRPr="00814C8D" w:rsidRDefault="000701F1" w:rsidP="000701F1">
            <w:pPr>
              <w:spacing w:before="60" w:after="6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127BF2E9" w14:textId="11699372" w:rsidR="000701F1" w:rsidRPr="00814C8D" w:rsidRDefault="000701F1" w:rsidP="000701F1">
            <w:pPr>
              <w:spacing w:before="60" w:after="6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3822954F" w14:textId="4F8DB2AC" w:rsidR="000701F1" w:rsidRPr="00814C8D" w:rsidRDefault="000701F1" w:rsidP="000701F1">
            <w:pPr>
              <w:spacing w:before="60" w:after="6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1C6C82D" w14:textId="6747F6DD" w:rsidR="000701F1" w:rsidRPr="00814C8D" w:rsidRDefault="000701F1" w:rsidP="000701F1">
            <w:pPr>
              <w:spacing w:before="60" w:after="6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58" w:type="pct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FA1CF8" w14:textId="3DAB011B" w:rsidR="000701F1" w:rsidRPr="00814C8D" w:rsidRDefault="000701F1" w:rsidP="000701F1">
            <w:pPr>
              <w:spacing w:before="60" w:after="6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</w:tr>
      <w:tr w:rsidR="00814C8D" w:rsidRPr="00814C8D" w14:paraId="24101C39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15980A8" w14:textId="727A6066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N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1A988AC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lets me to decide for myself how I organize my task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FECE79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E7D025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CCF9AE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376347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8C8451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1FD04C7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8CBA" w14:textId="4453882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N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E8321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hands over most of the the planning, execution and checking of my work to me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4E6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073FE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EBD2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C426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B9E0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0D31563D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2AD4CCB" w14:textId="42A4C60E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TRU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D67BD06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shows trust in my abilities and action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FCB484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4A08F0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E9AF09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90C481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7366A8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58D3FAA6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6266C" w14:textId="5903EDB2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TRU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CC2EB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trusts me to perform well in an independent and responsible manner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E885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22D3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D006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E63BF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6B7C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41E1425C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74397C2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PAR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721C511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makes it possible for me to influence which tasks I handle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59203F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DAF6FC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E5F021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DE061C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4131FC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216EF80B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B886D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PAR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DC8F7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takes up my ideas and suggestion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C37FE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0D8D8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FBC6D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07181E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508B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5AEFACC4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92E9178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PAR3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A8F6968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involves me when planning change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ACB993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FC0C18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0CDDC1E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482570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75138C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1AABA2BB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3BE09" w14:textId="4CC9EC61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REF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5E2926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gives recognition for personal initiative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5D746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6F53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3A5DD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2E6AD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6090F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4D82486F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58EB008" w14:textId="755BA0DE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REF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E04036B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lets me know how well I do my work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B03D18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C8AD21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4AB456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9915F8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90B586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4321478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219BED" w14:textId="67D93025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ISI1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679629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 xml:space="preserve">... is always available to me when I have work-related problems. 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F86C2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5AC68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7FDEA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8D4E7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7DBA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3BA7896D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04824D2" w14:textId="60E2B87C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ISI2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AB9756A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supports me in the work process when I have difficultie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7DA374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9877B7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D98EB9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E9395E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EEB0E7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E6B0E10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FF5F0" w14:textId="6065AEFB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ISI3</w:t>
            </w:r>
          </w:p>
        </w:tc>
        <w:tc>
          <w:tcPr>
            <w:tcW w:w="29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9ABBC7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always provides me with comprehensive information so that I can complete my tasks.</w:t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226EA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FAC5D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84C18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00BAD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C014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</w:tbl>
    <w:p w14:paraId="31480370" w14:textId="386BC5F6" w:rsidR="005E097A" w:rsidRPr="00814C8D" w:rsidRDefault="005E097A" w:rsidP="005E097A">
      <w:pPr>
        <w:rPr>
          <w:lang w:val="de-DE"/>
        </w:rPr>
      </w:pPr>
    </w:p>
    <w:tbl>
      <w:tblPr>
        <w:tblpPr w:leftFromText="142" w:rightFromText="142" w:vertAnchor="text" w:horzAnchor="margin" w:tblpY="-134"/>
        <w:tblOverlap w:val="never"/>
        <w:tblW w:w="4816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31" w:type="dxa"/>
          <w:right w:w="31" w:type="dxa"/>
        </w:tblCellMar>
        <w:tblLook w:val="0000" w:firstRow="0" w:lastRow="0" w:firstColumn="0" w:lastColumn="0" w:noHBand="0" w:noVBand="0"/>
      </w:tblPr>
      <w:tblGrid>
        <w:gridCol w:w="466"/>
        <w:gridCol w:w="5536"/>
        <w:gridCol w:w="681"/>
        <w:gridCol w:w="681"/>
        <w:gridCol w:w="681"/>
        <w:gridCol w:w="681"/>
        <w:gridCol w:w="677"/>
      </w:tblGrid>
      <w:tr w:rsidR="00814C8D" w:rsidRPr="00814C8D" w14:paraId="0B11DBFB" w14:textId="77777777" w:rsidTr="000701F1">
        <w:trPr>
          <w:cantSplit/>
          <w:trHeight w:val="227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</w:tcPr>
          <w:p w14:paraId="35710A05" w14:textId="77777777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sz w:val="16"/>
                <w:szCs w:val="16"/>
                <w:lang w:val="de-DE"/>
              </w:rPr>
            </w:pPr>
          </w:p>
        </w:tc>
        <w:tc>
          <w:tcPr>
            <w:tcW w:w="2944" w:type="pct"/>
            <w:vMerge w:val="restart"/>
            <w:tcBorders>
              <w:top w:val="nil"/>
              <w:left w:val="nil"/>
              <w:right w:val="single" w:sz="12" w:space="0" w:color="auto"/>
            </w:tcBorders>
            <w:vAlign w:val="bottom"/>
          </w:tcPr>
          <w:p w14:paraId="4C9A44B9" w14:textId="6432C20B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sz w:val="22"/>
                <w:szCs w:val="20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sz w:val="20"/>
                <w:szCs w:val="20"/>
                <w:lang w:eastAsia="de-DE"/>
              </w:rPr>
              <w:t>My direct supervisor ...</w:t>
            </w:r>
          </w:p>
        </w:tc>
        <w:tc>
          <w:tcPr>
            <w:tcW w:w="362" w:type="pct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vAlign w:val="center"/>
          </w:tcPr>
          <w:p w14:paraId="554B3E0E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before="0" w:after="0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trongly</w:t>
            </w:r>
          </w:p>
          <w:p w14:paraId="4298788D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Calibri" w:eastAsia="Calibri" w:hAnsi="Calibri" w:cs="Arial"/>
                <w:b/>
                <w:sz w:val="12"/>
                <w:szCs w:val="12"/>
                <w:lang w:val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disagree</w:t>
            </w:r>
          </w:p>
        </w:tc>
        <w:tc>
          <w:tcPr>
            <w:tcW w:w="362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E558E6A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ome- what</w:t>
            </w:r>
          </w:p>
          <w:p w14:paraId="63456680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disagree</w:t>
            </w:r>
          </w:p>
        </w:tc>
        <w:tc>
          <w:tcPr>
            <w:tcW w:w="362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87A2F36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ome-what</w:t>
            </w:r>
          </w:p>
          <w:p w14:paraId="02722E58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  <w:tc>
          <w:tcPr>
            <w:tcW w:w="362" w:type="pct"/>
            <w:vMerge w:val="restart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168A608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  <w:tc>
          <w:tcPr>
            <w:tcW w:w="360" w:type="pct"/>
            <w:vMerge w:val="restart"/>
            <w:tcBorders>
              <w:top w:val="single" w:sz="12" w:space="0" w:color="auto"/>
              <w:left w:val="single" w:sz="6" w:space="0" w:color="auto"/>
              <w:right w:val="single" w:sz="12" w:space="0" w:color="auto"/>
            </w:tcBorders>
            <w:vAlign w:val="center"/>
          </w:tcPr>
          <w:p w14:paraId="56B6665C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strongly</w:t>
            </w:r>
          </w:p>
          <w:p w14:paraId="2E81C618" w14:textId="77777777" w:rsidR="000701F1" w:rsidRPr="00814C8D" w:rsidRDefault="000701F1" w:rsidP="000701F1">
            <w:pPr>
              <w:spacing w:before="0" w:after="0" w:line="276" w:lineRule="auto"/>
              <w:jc w:val="center"/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</w:pPr>
            <w:r w:rsidRPr="00814C8D">
              <w:rPr>
                <w:rFonts w:ascii="Tahoma" w:eastAsia="Calibri" w:hAnsi="Tahoma" w:cs="Tahoma"/>
                <w:b/>
                <w:bCs/>
                <w:sz w:val="12"/>
                <w:szCs w:val="12"/>
                <w:lang w:val="de-DE" w:eastAsia="de-DE"/>
              </w:rPr>
              <w:t>agree</w:t>
            </w:r>
          </w:p>
        </w:tc>
      </w:tr>
      <w:tr w:rsidR="00814C8D" w:rsidRPr="00814C8D" w14:paraId="5D1F225A" w14:textId="77777777" w:rsidTr="000701F1">
        <w:trPr>
          <w:cantSplit/>
          <w:trHeight w:val="437"/>
          <w:tblHeader/>
        </w:trPr>
        <w:tc>
          <w:tcPr>
            <w:tcW w:w="248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30EC06" w14:textId="77777777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sz w:val="16"/>
                <w:szCs w:val="16"/>
              </w:rPr>
            </w:pPr>
          </w:p>
        </w:tc>
        <w:tc>
          <w:tcPr>
            <w:tcW w:w="2944" w:type="pct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3ADB72BA" w14:textId="73AA37FC" w:rsidR="000701F1" w:rsidRPr="00814C8D" w:rsidRDefault="000701F1" w:rsidP="000701F1">
            <w:pPr>
              <w:spacing w:before="0" w:after="0" w:line="276" w:lineRule="auto"/>
              <w:rPr>
                <w:rFonts w:ascii="Calibri" w:eastAsia="Calibri" w:hAnsi="Calibri" w:cs="Arial"/>
                <w:b/>
                <w:sz w:val="22"/>
                <w:szCs w:val="20"/>
                <w:lang w:val="de-DE"/>
              </w:rPr>
            </w:pPr>
          </w:p>
        </w:tc>
        <w:tc>
          <w:tcPr>
            <w:tcW w:w="362" w:type="pct"/>
            <w:vMerge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FCD2D87" w14:textId="04069D4A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62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D58535B" w14:textId="722156AA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62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082B68E" w14:textId="0B3B0451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62" w:type="pct"/>
            <w:vMerge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41A24006" w14:textId="4FC6731D" w:rsidR="000701F1" w:rsidRPr="00814C8D" w:rsidRDefault="000701F1" w:rsidP="000701F1">
            <w:pPr>
              <w:spacing w:before="60" w:after="0" w:line="276" w:lineRule="auto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  <w:tc>
          <w:tcPr>
            <w:tcW w:w="360" w:type="pct"/>
            <w:vMerge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7F093D" w14:textId="7B142B1A" w:rsidR="000701F1" w:rsidRPr="00814C8D" w:rsidRDefault="000701F1" w:rsidP="000701F1">
            <w:pPr>
              <w:spacing w:before="60" w:after="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</w:p>
        </w:tc>
      </w:tr>
      <w:tr w:rsidR="00814C8D" w:rsidRPr="00814C8D" w14:paraId="56C4B519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E75ACA4" w14:textId="7877903F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TR1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36CD02A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explains the goals to be achieved in an understandable way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07ACB2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1CF6BB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D64CE5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F4D68B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7B68D9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02D27B82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456D9" w14:textId="0F4AA26B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TR2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4A9B5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explains decisions in an understandable way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F6DA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E84E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D2E5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6AD3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F33D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EA7ECF7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FD8E053" w14:textId="165E2880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TR3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E22AF8A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clarifies who is responsible for what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3B5146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4DB9F8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883290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AC8B89F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15F7A8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0876C507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3AC99A" w14:textId="1F8F0879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MA1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954D4D0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searches for solutions to conflicts with those involved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6750E6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B71D6E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2F0B07F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AFC01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68346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BD06EE3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F7140AF" w14:textId="053C389E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MA2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6CB5AAE" w14:textId="77777777" w:rsidR="000701F1" w:rsidRPr="00814C8D" w:rsidRDefault="000701F1" w:rsidP="000701F1">
            <w:pPr>
              <w:spacing w:before="0" w:after="0" w:line="276" w:lineRule="auto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takes into account the various interests when solving conflicts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262AEA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ED26C7F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999105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014C008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717D85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79CBAF2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3B02C3" w14:textId="3B040B83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O1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0E5B5E7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encourages the employees to support each other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80283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92F8BA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5CED5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AAA9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73EC69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87EA5C8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2BCBB97" w14:textId="1E5D6C23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OO2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D757C6E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encourages the employees to solve problems together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F33430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C9E5C4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247AEC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308894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986DD6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61950CB4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AD6FA" w14:textId="0EB4E056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SU1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60F43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supports the advancement of my career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43A09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323B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D0E8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300A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BC65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1F875197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E155286" w14:textId="5FA9E113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SU2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30B9F32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advises me on how I can reach my career goals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FE703B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C85CF4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46CF0A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25993DB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218A1A3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1F95B717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1DCAF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INF1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8BDC59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... keeps to arrangements and agreements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9113B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ADC44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4F69C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99C18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2F1E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59EB8F2C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D9DBCB4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INF2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375D2CF1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is open and honest with me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C91F47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65B533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89344D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4C57F65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7B50680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77E327B4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E0759C" w14:textId="77777777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INF3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CA75C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makes sure that the work is fairly distributed among the employees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D250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3392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B3F69E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08CB6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6F7374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10103878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0772C16" w14:textId="23E36653" w:rsidR="000701F1" w:rsidRPr="00814C8D" w:rsidRDefault="000701F1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AR1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56E32008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asks me about my well-being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250BD27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E7570B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0A72C7E6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706B6FB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64AA6D7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  <w:tr w:rsidR="00814C8D" w:rsidRPr="00814C8D" w14:paraId="4874C133" w14:textId="77777777" w:rsidTr="000701F1">
        <w:trPr>
          <w:cantSplit/>
          <w:trHeight w:val="563"/>
          <w:tblHeader/>
        </w:trPr>
        <w:tc>
          <w:tcPr>
            <w:tcW w:w="2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30C2A" w14:textId="6FF0AA18" w:rsidR="000701F1" w:rsidRPr="00814C8D" w:rsidRDefault="007F2E3F" w:rsidP="000701F1">
            <w:pPr>
              <w:tabs>
                <w:tab w:val="left" w:pos="6680"/>
              </w:tabs>
              <w:spacing w:after="120"/>
              <w:rPr>
                <w:rFonts w:ascii="Tahoma" w:eastAsia="Calibri" w:hAnsi="Tahoma" w:cs="Tahoma"/>
                <w:sz w:val="12"/>
                <w:szCs w:val="16"/>
                <w:lang w:val="de-DE"/>
              </w:rPr>
            </w:pPr>
            <w:r w:rsidRPr="00814C8D">
              <w:rPr>
                <w:rFonts w:ascii="Tahoma" w:eastAsia="Calibri" w:hAnsi="Tahoma" w:cs="Tahoma"/>
                <w:sz w:val="12"/>
                <w:szCs w:val="16"/>
                <w:lang w:val="de-DE"/>
              </w:rPr>
              <w:t>CAR2</w:t>
            </w:r>
          </w:p>
        </w:tc>
        <w:tc>
          <w:tcPr>
            <w:tcW w:w="29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06866A" w14:textId="77777777" w:rsidR="000701F1" w:rsidRPr="00814C8D" w:rsidRDefault="000701F1" w:rsidP="000701F1">
            <w:pPr>
              <w:autoSpaceDE w:val="0"/>
              <w:autoSpaceDN w:val="0"/>
              <w:adjustRightInd w:val="0"/>
              <w:spacing w:after="120"/>
              <w:rPr>
                <w:rFonts w:ascii="Tahoma" w:eastAsia="Calibri" w:hAnsi="Tahoma" w:cs="Tahoma"/>
                <w:sz w:val="18"/>
                <w:szCs w:val="18"/>
                <w:lang w:eastAsia="de-DE"/>
              </w:rPr>
            </w:pPr>
            <w:r w:rsidRPr="00814C8D">
              <w:rPr>
                <w:rFonts w:ascii="Tahoma" w:eastAsia="Calibri" w:hAnsi="Tahoma" w:cs="Tahoma"/>
                <w:sz w:val="18"/>
                <w:szCs w:val="18"/>
                <w:lang w:eastAsia="de-DE"/>
              </w:rPr>
              <w:t>… encourages me to find a good work-life balance.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5F8493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1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6DBCBD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2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EE877C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3"/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D07E62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4"/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8D4361" w14:textId="77777777" w:rsidR="000701F1" w:rsidRPr="00814C8D" w:rsidRDefault="000701F1" w:rsidP="000701F1">
            <w:pPr>
              <w:spacing w:before="60" w:after="60" w:line="276" w:lineRule="auto"/>
              <w:jc w:val="center"/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</w:pPr>
            <w:r w:rsidRPr="00814C8D">
              <w:rPr>
                <w:rFonts w:ascii="Calibri" w:eastAsia="Calibri" w:hAnsi="Calibri" w:cs="Arial"/>
                <w:bCs/>
                <w:sz w:val="34"/>
                <w:szCs w:val="16"/>
                <w:lang w:val="de-DE"/>
              </w:rPr>
              <w:sym w:font="Wingdings" w:char="F085"/>
            </w:r>
          </w:p>
        </w:tc>
      </w:tr>
    </w:tbl>
    <w:p w14:paraId="0CCD8D0B" w14:textId="77777777" w:rsidR="00784887" w:rsidRPr="00814C8D" w:rsidRDefault="00784887" w:rsidP="00784887">
      <w:pPr>
        <w:pStyle w:val="Standard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jc w:val="both"/>
        <w:rPr>
          <w:rFonts w:ascii="Arial" w:hAnsi="Arial" w:cs="Arial"/>
          <w:i/>
          <w:color w:val="auto"/>
          <w:sz w:val="20"/>
        </w:rPr>
      </w:pPr>
    </w:p>
    <w:p w14:paraId="78E90F33" w14:textId="486831C1" w:rsidR="005E097A" w:rsidRPr="00814C8D" w:rsidRDefault="00784887" w:rsidP="00784887">
      <w:pPr>
        <w:pStyle w:val="Standard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line="360" w:lineRule="auto"/>
        <w:jc w:val="both"/>
        <w:rPr>
          <w:color w:val="auto"/>
          <w:lang w:val="en-US"/>
        </w:rPr>
      </w:pPr>
      <w:r w:rsidRPr="00814C8D">
        <w:rPr>
          <w:rFonts w:ascii="Arial" w:hAnsi="Arial" w:cs="Arial"/>
          <w:i/>
          <w:color w:val="auto"/>
          <w:sz w:val="20"/>
          <w:lang w:val="en-US"/>
        </w:rPr>
        <w:t>Note.</w:t>
      </w:r>
      <w:r w:rsidRPr="00814C8D">
        <w:rPr>
          <w:rFonts w:ascii="Arial" w:hAnsi="Arial" w:cs="Arial"/>
          <w:color w:val="auto"/>
          <w:sz w:val="20"/>
          <w:lang w:val="en-US"/>
        </w:rPr>
        <w:t xml:space="preserve"> QTO = quantitative overload. QLO= qualitative overload. COV = complexity/variability. CON = control. TRU= trust in employees’ abilities. PAR = participation. REF = recognition/feedback. ISI = instrumental support/ information. CTR = clarity/transparency. CMA = conflict management. COO = cooperation. CSU = career support. INF = integrity/fairness. CAR = care. </w:t>
      </w:r>
    </w:p>
    <w:p w14:paraId="791D2FED" w14:textId="77777777" w:rsidR="000701F1" w:rsidRPr="00814C8D" w:rsidRDefault="000701F1" w:rsidP="000701F1">
      <w:pPr>
        <w:spacing w:before="240"/>
      </w:pPr>
      <w:r w:rsidRPr="00814C8D">
        <w:t>The German and the French version of the measure can be obtained from the corresponding author upon request.</w:t>
      </w:r>
    </w:p>
    <w:p w14:paraId="7B65BC41" w14:textId="427773C0" w:rsidR="00DE23E8" w:rsidRPr="00814C8D" w:rsidRDefault="00DE23E8" w:rsidP="00654E8F">
      <w:pPr>
        <w:spacing w:before="240"/>
      </w:pPr>
    </w:p>
    <w:p w14:paraId="13D0B9BF" w14:textId="0C9347C6" w:rsidR="00733465" w:rsidRPr="00814C8D" w:rsidRDefault="00733465">
      <w:pPr>
        <w:spacing w:before="0" w:after="200" w:line="276" w:lineRule="auto"/>
        <w:rPr>
          <w:i/>
        </w:rPr>
      </w:pPr>
      <w:r w:rsidRPr="00814C8D">
        <w:rPr>
          <w:i/>
        </w:rPr>
        <w:br w:type="page"/>
      </w:r>
    </w:p>
    <w:p w14:paraId="6BB2277C" w14:textId="5D4DFC31" w:rsidR="00733465" w:rsidRPr="00814C8D" w:rsidRDefault="00733465" w:rsidP="00733465">
      <w:pPr>
        <w:rPr>
          <w:i/>
        </w:rPr>
      </w:pPr>
      <w:r w:rsidRPr="00814C8D">
        <w:rPr>
          <w:i/>
        </w:rPr>
        <w:t>Sample items of the HDLBQ in German and French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3"/>
        <w:gridCol w:w="6944"/>
      </w:tblGrid>
      <w:tr w:rsidR="00814C8D" w:rsidRPr="00A147EE" w14:paraId="20A28890" w14:textId="77777777" w:rsidTr="000F5087">
        <w:trPr>
          <w:trHeight w:val="451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78EC495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val="en-US" w:eastAsia="ar-SA"/>
              </w:rPr>
            </w:pPr>
            <w:bookmarkStart w:id="0" w:name="_Toc319934135"/>
            <w:r w:rsidRPr="00814C8D">
              <w:rPr>
                <w:sz w:val="22"/>
                <w:lang w:val="en-US" w:eastAsia="ar-SA"/>
              </w:rPr>
              <w:t>Scal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B183FBB" w14:textId="642974CB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Meine direkte Führungskraft / Mon/Ma responsable direct(e)…</w:t>
            </w:r>
          </w:p>
        </w:tc>
      </w:tr>
      <w:tr w:rsidR="00814C8D" w:rsidRPr="00814C8D" w14:paraId="5E9B12E0" w14:textId="77777777" w:rsidTr="000F5087">
        <w:trPr>
          <w:trHeight w:val="497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65DB8C8" w14:textId="295640D9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i/>
                <w:sz w:val="22"/>
              </w:rPr>
            </w:pPr>
            <w:r w:rsidRPr="00814C8D">
              <w:rPr>
                <w:i/>
                <w:sz w:val="22"/>
              </w:rPr>
              <w:t xml:space="preserve">demanding </w:t>
            </w:r>
            <w:r w:rsidR="0091513E" w:rsidRPr="00814C8D">
              <w:rPr>
                <w:i/>
                <w:sz w:val="22"/>
              </w:rPr>
              <w:t>leadership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869A8A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rPr>
                <w:sz w:val="18"/>
                <w:szCs w:val="18"/>
                <w:lang w:val="en-GB"/>
              </w:rPr>
            </w:pPr>
          </w:p>
        </w:tc>
      </w:tr>
      <w:tr w:rsidR="00814C8D" w:rsidRPr="00A147EE" w14:paraId="073DBD7E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7E300CE3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</w:rPr>
            </w:pPr>
            <w:r w:rsidRPr="00814C8D">
              <w:rPr>
                <w:sz w:val="22"/>
              </w:rPr>
              <w:t>quantitative overload</w:t>
            </w:r>
          </w:p>
        </w:tc>
        <w:tc>
          <w:tcPr>
            <w:tcW w:w="0" w:type="auto"/>
            <w:vAlign w:val="center"/>
          </w:tcPr>
          <w:p w14:paraId="146B67CA" w14:textId="2709A10B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 xml:space="preserve">… setzt mich häufig unter Zeitdruck. </w:t>
            </w:r>
          </w:p>
        </w:tc>
      </w:tr>
      <w:tr w:rsidR="00814C8D" w:rsidRPr="00814C8D" w14:paraId="3C7E13B9" w14:textId="77777777" w:rsidTr="00A147EE">
        <w:trPr>
          <w:trHeight w:val="8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40531B0C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</w:rPr>
            </w:pPr>
          </w:p>
        </w:tc>
        <w:tc>
          <w:tcPr>
            <w:tcW w:w="0" w:type="auto"/>
            <w:vAlign w:val="center"/>
          </w:tcPr>
          <w:p w14:paraId="4F41684F" w14:textId="5B9CDA1E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me met souvent sous pression de temps.</w:t>
            </w:r>
          </w:p>
        </w:tc>
      </w:tr>
      <w:tr w:rsidR="00814C8D" w:rsidRPr="00814C8D" w14:paraId="4DE2A3ED" w14:textId="77777777" w:rsidTr="00A147EE">
        <w:trPr>
          <w:trHeight w:val="87"/>
        </w:trPr>
        <w:tc>
          <w:tcPr>
            <w:tcW w:w="0" w:type="auto"/>
            <w:tcMar>
              <w:left w:w="284" w:type="dxa"/>
            </w:tcMar>
            <w:vAlign w:val="center"/>
          </w:tcPr>
          <w:p w14:paraId="438F1280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2C58094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A147EE" w14:paraId="6DFECFA8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4BC77AB8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val="en-GB"/>
              </w:rPr>
            </w:pPr>
            <w:r w:rsidRPr="00814C8D">
              <w:rPr>
                <w:sz w:val="22"/>
                <w:lang w:val="en-GB"/>
              </w:rPr>
              <w:t>qualitative overload</w:t>
            </w:r>
          </w:p>
        </w:tc>
        <w:tc>
          <w:tcPr>
            <w:tcW w:w="0" w:type="auto"/>
            <w:vAlign w:val="center"/>
          </w:tcPr>
          <w:p w14:paraId="3EBBCEDE" w14:textId="3554D6D8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überträgt mir zu viel Verantwortung.</w:t>
            </w:r>
          </w:p>
        </w:tc>
      </w:tr>
      <w:tr w:rsidR="00814C8D" w:rsidRPr="00814C8D" w14:paraId="352C0725" w14:textId="77777777" w:rsidTr="000F5087">
        <w:trPr>
          <w:trHeight w:val="20"/>
        </w:trPr>
        <w:tc>
          <w:tcPr>
            <w:tcW w:w="0" w:type="auto"/>
            <w:vMerge/>
            <w:tcMar>
              <w:left w:w="227" w:type="dxa"/>
            </w:tcMar>
            <w:vAlign w:val="center"/>
          </w:tcPr>
          <w:p w14:paraId="22E8BA3B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</w:rPr>
            </w:pPr>
          </w:p>
        </w:tc>
        <w:tc>
          <w:tcPr>
            <w:tcW w:w="0" w:type="auto"/>
            <w:vAlign w:val="center"/>
          </w:tcPr>
          <w:p w14:paraId="553D1CAF" w14:textId="5DA64CBE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me donne trop de responsabilités.</w:t>
            </w:r>
          </w:p>
        </w:tc>
      </w:tr>
      <w:tr w:rsidR="00814C8D" w:rsidRPr="00814C8D" w14:paraId="01C20082" w14:textId="77777777" w:rsidTr="000F5087">
        <w:trPr>
          <w:trHeight w:val="20"/>
        </w:trPr>
        <w:tc>
          <w:tcPr>
            <w:tcW w:w="0" w:type="auto"/>
            <w:tcMar>
              <w:left w:w="227" w:type="dxa"/>
            </w:tcMar>
            <w:vAlign w:val="center"/>
          </w:tcPr>
          <w:p w14:paraId="2FF4530A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4B226679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814C8D" w14:paraId="6616EA89" w14:textId="77777777" w:rsidTr="000F5087">
        <w:trPr>
          <w:trHeight w:val="20"/>
        </w:trPr>
        <w:tc>
          <w:tcPr>
            <w:tcW w:w="0" w:type="auto"/>
            <w:vAlign w:val="center"/>
          </w:tcPr>
          <w:p w14:paraId="751AE38A" w14:textId="5EDCEE33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i/>
                <w:sz w:val="22"/>
                <w:lang w:val="en-US" w:eastAsia="ar-SA"/>
              </w:rPr>
            </w:pPr>
            <w:r w:rsidRPr="00814C8D">
              <w:rPr>
                <w:i/>
                <w:sz w:val="22"/>
                <w:lang w:val="en-US" w:eastAsia="ar-SA"/>
              </w:rPr>
              <w:t xml:space="preserve">development-oriented </w:t>
            </w:r>
            <w:r w:rsidR="0091513E" w:rsidRPr="00814C8D">
              <w:rPr>
                <w:i/>
                <w:sz w:val="22"/>
                <w:lang w:val="en-US" w:eastAsia="ar-SA"/>
              </w:rPr>
              <w:t>leadership</w:t>
            </w:r>
          </w:p>
        </w:tc>
        <w:tc>
          <w:tcPr>
            <w:tcW w:w="0" w:type="auto"/>
            <w:vAlign w:val="center"/>
          </w:tcPr>
          <w:p w14:paraId="239821D1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</w:p>
        </w:tc>
      </w:tr>
      <w:tr w:rsidR="00814C8D" w:rsidRPr="00A147EE" w14:paraId="62100839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18306CC1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val="en-US" w:eastAsia="ar-SA"/>
              </w:rPr>
            </w:pPr>
            <w:r w:rsidRPr="00814C8D">
              <w:rPr>
                <w:sz w:val="22"/>
                <w:lang w:val="en-US" w:eastAsia="ar-SA"/>
              </w:rPr>
              <w:t>complexity/</w:t>
            </w:r>
          </w:p>
          <w:p w14:paraId="14C8D992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val="en-US" w:eastAsia="ar-SA"/>
              </w:rPr>
              <w:t>varia</w:t>
            </w:r>
            <w:r w:rsidRPr="00814C8D">
              <w:rPr>
                <w:sz w:val="22"/>
                <w:lang w:eastAsia="ar-SA"/>
              </w:rPr>
              <w:t>bility</w:t>
            </w:r>
          </w:p>
        </w:tc>
        <w:tc>
          <w:tcPr>
            <w:tcW w:w="0" w:type="auto"/>
            <w:vAlign w:val="center"/>
          </w:tcPr>
          <w:p w14:paraId="784F6504" w14:textId="0A5E44D6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überträgt mir Aufgaben, die den Einsatz von vielfältigen Fähigkeiten und Fertigkeiten erfordern.</w:t>
            </w:r>
          </w:p>
        </w:tc>
      </w:tr>
      <w:tr w:rsidR="00814C8D" w:rsidRPr="00814C8D" w14:paraId="196ECD35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19238FAA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044B24E2" w14:textId="6B0027C1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me donne des tâches qui demandent beaucoup de soin et de compétence.</w:t>
            </w:r>
          </w:p>
        </w:tc>
      </w:tr>
      <w:tr w:rsidR="00814C8D" w:rsidRPr="00814C8D" w14:paraId="770DDD62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30F33E10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7EA0BA09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</w:rPr>
            </w:pPr>
          </w:p>
        </w:tc>
      </w:tr>
      <w:tr w:rsidR="00814C8D" w:rsidRPr="00A147EE" w14:paraId="7F8C77AD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4AC32958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val="en-GB" w:eastAsia="ar-SA"/>
              </w:rPr>
            </w:pPr>
            <w:r w:rsidRPr="00814C8D">
              <w:rPr>
                <w:sz w:val="22"/>
                <w:lang w:val="en-GB" w:eastAsia="ar-SA"/>
              </w:rPr>
              <w:t>control</w:t>
            </w:r>
          </w:p>
        </w:tc>
        <w:tc>
          <w:tcPr>
            <w:tcW w:w="0" w:type="auto"/>
            <w:vAlign w:val="center"/>
          </w:tcPr>
          <w:p w14:paraId="3C15EC8F" w14:textId="554B42CB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überträgt mir weitgehend die Planung, Ausführung und Kontrolle meiner Arbeit.</w:t>
            </w:r>
          </w:p>
        </w:tc>
      </w:tr>
      <w:tr w:rsidR="00814C8D" w:rsidRPr="00814C8D" w14:paraId="78AA1D11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55B1022C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02AD3D49" w14:textId="41AD4A65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me confie en grande partie la planification, la réalisation et le contrôle de mon travail.</w:t>
            </w:r>
          </w:p>
        </w:tc>
      </w:tr>
      <w:tr w:rsidR="00814C8D" w:rsidRPr="00814C8D" w14:paraId="2D259C67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6A1E97A7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 w:eastAsia="ar-SA"/>
              </w:rPr>
            </w:pPr>
          </w:p>
        </w:tc>
        <w:tc>
          <w:tcPr>
            <w:tcW w:w="0" w:type="auto"/>
            <w:vAlign w:val="center"/>
          </w:tcPr>
          <w:p w14:paraId="32ACE04C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A147EE" w14:paraId="055DD218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312A04F8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participation</w:t>
            </w:r>
          </w:p>
        </w:tc>
        <w:tc>
          <w:tcPr>
            <w:tcW w:w="0" w:type="auto"/>
            <w:vAlign w:val="center"/>
          </w:tcPr>
          <w:p w14:paraId="340D783C" w14:textId="495999E4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greift meine Ideen und Vorschläge auf.</w:t>
            </w:r>
          </w:p>
        </w:tc>
      </w:tr>
      <w:tr w:rsidR="00814C8D" w:rsidRPr="00814C8D" w14:paraId="2D70419A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12FE396D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val="fr-FR" w:eastAsia="ar-SA"/>
              </w:rPr>
            </w:pPr>
          </w:p>
        </w:tc>
        <w:tc>
          <w:tcPr>
            <w:tcW w:w="0" w:type="auto"/>
            <w:vAlign w:val="center"/>
          </w:tcPr>
          <w:p w14:paraId="3DEDD214" w14:textId="0DB3C18E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tient compte de mes idées et de mes propositions.</w:t>
            </w:r>
          </w:p>
        </w:tc>
      </w:tr>
      <w:tr w:rsidR="00814C8D" w:rsidRPr="00814C8D" w14:paraId="73AF90FF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7E76ED77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fr-FR" w:eastAsia="ar-SA"/>
              </w:rPr>
            </w:pPr>
          </w:p>
        </w:tc>
        <w:tc>
          <w:tcPr>
            <w:tcW w:w="0" w:type="auto"/>
            <w:vAlign w:val="center"/>
          </w:tcPr>
          <w:p w14:paraId="3380EA76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</w:rPr>
            </w:pPr>
          </w:p>
        </w:tc>
      </w:tr>
      <w:tr w:rsidR="00814C8D" w:rsidRPr="00A147EE" w14:paraId="24FD7158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4691701C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val="en-GB" w:eastAsia="ar-SA"/>
              </w:rPr>
            </w:pPr>
            <w:r w:rsidRPr="00814C8D">
              <w:rPr>
                <w:sz w:val="22"/>
                <w:lang w:val="en-GB" w:eastAsia="ar-SA"/>
              </w:rPr>
              <w:t>trust in employees’ abilities</w:t>
            </w:r>
          </w:p>
        </w:tc>
        <w:tc>
          <w:tcPr>
            <w:tcW w:w="0" w:type="auto"/>
            <w:vAlign w:val="center"/>
          </w:tcPr>
          <w:p w14:paraId="5486C0BB" w14:textId="7780F051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zeigt Vertrauen in meine Fähigkeiten und Handlungen.</w:t>
            </w:r>
          </w:p>
        </w:tc>
      </w:tr>
      <w:tr w:rsidR="00814C8D" w:rsidRPr="00814C8D" w14:paraId="58C82887" w14:textId="77777777" w:rsidTr="000F5087">
        <w:trPr>
          <w:trHeight w:val="20"/>
        </w:trPr>
        <w:tc>
          <w:tcPr>
            <w:tcW w:w="0" w:type="auto"/>
            <w:vMerge/>
            <w:tcMar>
              <w:left w:w="227" w:type="dxa"/>
            </w:tcMar>
            <w:vAlign w:val="center"/>
          </w:tcPr>
          <w:p w14:paraId="525E14CF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7E511792" w14:textId="6636441E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se montre confiant/e dans mes capacités et actions.</w:t>
            </w:r>
          </w:p>
        </w:tc>
      </w:tr>
      <w:tr w:rsidR="00814C8D" w:rsidRPr="00814C8D" w14:paraId="57C782A7" w14:textId="77777777" w:rsidTr="000F5087">
        <w:trPr>
          <w:trHeight w:val="20"/>
        </w:trPr>
        <w:tc>
          <w:tcPr>
            <w:tcW w:w="0" w:type="auto"/>
            <w:tcMar>
              <w:left w:w="227" w:type="dxa"/>
            </w:tcMar>
            <w:vAlign w:val="center"/>
          </w:tcPr>
          <w:p w14:paraId="33747B7F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 w:eastAsia="ar-SA"/>
              </w:rPr>
            </w:pPr>
          </w:p>
        </w:tc>
        <w:tc>
          <w:tcPr>
            <w:tcW w:w="0" w:type="auto"/>
            <w:vAlign w:val="center"/>
          </w:tcPr>
          <w:p w14:paraId="16B2788D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814C8D" w14:paraId="11A393F6" w14:textId="77777777" w:rsidTr="0091513E">
        <w:trPr>
          <w:trHeight w:val="653"/>
        </w:trPr>
        <w:tc>
          <w:tcPr>
            <w:tcW w:w="0" w:type="auto"/>
            <w:vAlign w:val="center"/>
          </w:tcPr>
          <w:p w14:paraId="11C7ABA5" w14:textId="1AFCC5B9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i/>
                <w:sz w:val="22"/>
                <w:lang w:eastAsia="ar-SA"/>
              </w:rPr>
            </w:pPr>
            <w:r w:rsidRPr="00814C8D">
              <w:rPr>
                <w:i/>
                <w:sz w:val="22"/>
                <w:lang w:eastAsia="ar-SA"/>
              </w:rPr>
              <w:t>support-oriented</w:t>
            </w:r>
            <w:r w:rsidR="0091513E" w:rsidRPr="00814C8D">
              <w:rPr>
                <w:i/>
                <w:sz w:val="22"/>
                <w:lang w:eastAsia="ar-SA"/>
              </w:rPr>
              <w:t xml:space="preserve"> leadership</w:t>
            </w:r>
            <w:r w:rsidRPr="00814C8D">
              <w:rPr>
                <w:i/>
                <w:sz w:val="22"/>
                <w:lang w:eastAsia="ar-SA"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3410A24C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</w:p>
        </w:tc>
      </w:tr>
      <w:tr w:rsidR="00814C8D" w:rsidRPr="00A147EE" w14:paraId="37A2CC19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4B700CF9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 xml:space="preserve">instrumental support/ </w:t>
            </w:r>
          </w:p>
          <w:p w14:paraId="24AE86AC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information</w:t>
            </w:r>
          </w:p>
        </w:tc>
        <w:tc>
          <w:tcPr>
            <w:tcW w:w="0" w:type="auto"/>
            <w:vAlign w:val="center"/>
          </w:tcPr>
          <w:p w14:paraId="567142A2" w14:textId="6FCF51E4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unterstützt mich im Arbeitsprozess, wenn ich Schwierigkeiten habe.</w:t>
            </w:r>
          </w:p>
        </w:tc>
      </w:tr>
      <w:tr w:rsidR="00814C8D" w:rsidRPr="00814C8D" w14:paraId="22334D4F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0DA320FA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4634C042" w14:textId="332971E3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... me soutient dans les processus de travail, lorsque j’ai des difficultés.</w:t>
            </w:r>
          </w:p>
        </w:tc>
      </w:tr>
      <w:tr w:rsidR="00814C8D" w:rsidRPr="00814C8D" w14:paraId="3CFE346A" w14:textId="77777777" w:rsidTr="00A147EE">
        <w:trPr>
          <w:trHeight w:val="218"/>
        </w:trPr>
        <w:tc>
          <w:tcPr>
            <w:tcW w:w="0" w:type="auto"/>
            <w:tcMar>
              <w:left w:w="284" w:type="dxa"/>
            </w:tcMar>
            <w:vAlign w:val="center"/>
          </w:tcPr>
          <w:p w14:paraId="50FBD72B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 w:eastAsia="ar-SA"/>
              </w:rPr>
            </w:pPr>
          </w:p>
        </w:tc>
        <w:tc>
          <w:tcPr>
            <w:tcW w:w="0" w:type="auto"/>
            <w:vAlign w:val="center"/>
          </w:tcPr>
          <w:p w14:paraId="687A7598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A147EE" w14:paraId="149147D5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2529A259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clarity/transparency</w:t>
            </w:r>
          </w:p>
        </w:tc>
        <w:tc>
          <w:tcPr>
            <w:tcW w:w="0" w:type="auto"/>
            <w:vAlign w:val="center"/>
          </w:tcPr>
          <w:p w14:paraId="4945F138" w14:textId="5AFBCB30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sorgt für eindeutige Aufgabenzuständigkeiten und Verantwortlichkeiten.</w:t>
            </w:r>
          </w:p>
        </w:tc>
      </w:tr>
      <w:tr w:rsidR="00814C8D" w:rsidRPr="00814C8D" w14:paraId="6CFE2B13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7871877D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3667C950" w14:textId="13D186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assure la clarté sur les responsabilités relatives à chaque tâche.</w:t>
            </w:r>
          </w:p>
        </w:tc>
      </w:tr>
      <w:tr w:rsidR="00814C8D" w:rsidRPr="00814C8D" w14:paraId="65F586DD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5CD7F13F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 w:eastAsia="ar-SA"/>
              </w:rPr>
            </w:pPr>
          </w:p>
        </w:tc>
        <w:tc>
          <w:tcPr>
            <w:tcW w:w="0" w:type="auto"/>
            <w:vAlign w:val="center"/>
          </w:tcPr>
          <w:p w14:paraId="634EED61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A147EE" w14:paraId="1E808FCF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6DC775DB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recognition/feedback</w:t>
            </w:r>
          </w:p>
        </w:tc>
        <w:tc>
          <w:tcPr>
            <w:tcW w:w="0" w:type="auto"/>
            <w:vAlign w:val="center"/>
          </w:tcPr>
          <w:p w14:paraId="18013970" w14:textId="3B4EB6D8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lässt mich wissen, wie gut ich meine Arbeit mache.</w:t>
            </w:r>
          </w:p>
        </w:tc>
      </w:tr>
      <w:tr w:rsidR="00814C8D" w:rsidRPr="00814C8D" w14:paraId="5804E16A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2BFCC2CC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1AC9E4C1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me donne des informations sur la qualité de mon travail.</w:t>
            </w:r>
          </w:p>
        </w:tc>
      </w:tr>
      <w:tr w:rsidR="00814C8D" w:rsidRPr="00814C8D" w14:paraId="45012DB3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350195DE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18DF2E55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</w:rPr>
            </w:pPr>
          </w:p>
        </w:tc>
      </w:tr>
      <w:tr w:rsidR="00814C8D" w:rsidRPr="00A147EE" w14:paraId="3E52EA81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4E488E1A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conflict management</w:t>
            </w:r>
          </w:p>
        </w:tc>
        <w:tc>
          <w:tcPr>
            <w:tcW w:w="0" w:type="auto"/>
            <w:vAlign w:val="center"/>
          </w:tcPr>
          <w:p w14:paraId="5080592E" w14:textId="1D59756F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sucht bei Konflikten mit den Beteiligten nach Lösungen.</w:t>
            </w:r>
          </w:p>
        </w:tc>
      </w:tr>
      <w:tr w:rsidR="00814C8D" w:rsidRPr="00814C8D" w14:paraId="084253D7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237D9324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2382809B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cherche une solution aux conflits ensemble avec les personnes concernées.</w:t>
            </w:r>
          </w:p>
        </w:tc>
      </w:tr>
      <w:tr w:rsidR="00814C8D" w:rsidRPr="00814C8D" w14:paraId="750A31F8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10F40F9A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 w:eastAsia="ar-SA"/>
              </w:rPr>
            </w:pPr>
          </w:p>
        </w:tc>
        <w:tc>
          <w:tcPr>
            <w:tcW w:w="0" w:type="auto"/>
            <w:vAlign w:val="center"/>
          </w:tcPr>
          <w:p w14:paraId="7E0731B0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A147EE" w14:paraId="53203F25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73970C36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cooperation</w:t>
            </w:r>
          </w:p>
        </w:tc>
        <w:tc>
          <w:tcPr>
            <w:tcW w:w="0" w:type="auto"/>
            <w:vAlign w:val="center"/>
          </w:tcPr>
          <w:p w14:paraId="04BC5ACC" w14:textId="493F4820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ermutigt die Mitarbeiter, sich gegenseitig zu unterstützen.</w:t>
            </w:r>
          </w:p>
        </w:tc>
      </w:tr>
      <w:tr w:rsidR="00814C8D" w:rsidRPr="00814C8D" w14:paraId="7FB61827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7CC49F78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1E26A805" w14:textId="244DBC06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encourage le personnel, à s’entraider mutuellement.</w:t>
            </w:r>
          </w:p>
        </w:tc>
      </w:tr>
      <w:tr w:rsidR="00814C8D" w:rsidRPr="00814C8D" w14:paraId="37EA741A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2B2F0666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46153DA3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</w:rPr>
            </w:pPr>
          </w:p>
        </w:tc>
      </w:tr>
      <w:tr w:rsidR="00814C8D" w:rsidRPr="00814C8D" w14:paraId="56A5E802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07C981D7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career support</w:t>
            </w:r>
          </w:p>
        </w:tc>
        <w:tc>
          <w:tcPr>
            <w:tcW w:w="0" w:type="auto"/>
            <w:vAlign w:val="center"/>
          </w:tcPr>
          <w:p w14:paraId="5886B759" w14:textId="3EE874DD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fördert mein berufliches Vorankommen.</w:t>
            </w:r>
          </w:p>
        </w:tc>
      </w:tr>
      <w:tr w:rsidR="00814C8D" w:rsidRPr="00814C8D" w14:paraId="742B35C9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6C4F5751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3AD5A4EE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appuie ma promotion professionnelle.</w:t>
            </w:r>
          </w:p>
        </w:tc>
      </w:tr>
      <w:tr w:rsidR="00814C8D" w:rsidRPr="00814C8D" w14:paraId="4238F04C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30E75CCC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36DFC943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</w:rPr>
            </w:pPr>
          </w:p>
        </w:tc>
      </w:tr>
      <w:tr w:rsidR="00814C8D" w:rsidRPr="00A147EE" w14:paraId="2E181F31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38BB4732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integrity/</w:t>
            </w:r>
          </w:p>
          <w:p w14:paraId="03A727A7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fairness</w:t>
            </w:r>
          </w:p>
        </w:tc>
        <w:tc>
          <w:tcPr>
            <w:tcW w:w="0" w:type="auto"/>
            <w:vAlign w:val="center"/>
          </w:tcPr>
          <w:p w14:paraId="3EA8E704" w14:textId="50B26D18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geht offen und ehrlich mit mir um.</w:t>
            </w:r>
          </w:p>
        </w:tc>
      </w:tr>
      <w:tr w:rsidR="00814C8D" w:rsidRPr="00814C8D" w14:paraId="63EB974E" w14:textId="77777777" w:rsidTr="00A147EE">
        <w:trPr>
          <w:trHeight w:val="20"/>
        </w:trPr>
        <w:tc>
          <w:tcPr>
            <w:tcW w:w="0" w:type="auto"/>
            <w:vMerge/>
            <w:tcMar>
              <w:left w:w="284" w:type="dxa"/>
            </w:tcMar>
            <w:vAlign w:val="center"/>
          </w:tcPr>
          <w:p w14:paraId="5A57CA30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74F46F99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  <w:lang w:val="en-US"/>
              </w:rPr>
            </w:pPr>
            <w:r w:rsidRPr="00814C8D">
              <w:rPr>
                <w:sz w:val="22"/>
                <w:lang w:val="en-US"/>
              </w:rPr>
              <w:t>… se comporte d’une façons ouverte et honnête envers moi.</w:t>
            </w:r>
          </w:p>
        </w:tc>
      </w:tr>
      <w:tr w:rsidR="00814C8D" w:rsidRPr="00814C8D" w14:paraId="1FB66E8D" w14:textId="77777777" w:rsidTr="00A147EE">
        <w:trPr>
          <w:trHeight w:val="20"/>
        </w:trPr>
        <w:tc>
          <w:tcPr>
            <w:tcW w:w="0" w:type="auto"/>
            <w:tcMar>
              <w:left w:w="284" w:type="dxa"/>
            </w:tcMar>
            <w:vAlign w:val="center"/>
          </w:tcPr>
          <w:p w14:paraId="63531323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val="en-US" w:eastAsia="ar-SA"/>
              </w:rPr>
            </w:pPr>
          </w:p>
        </w:tc>
        <w:tc>
          <w:tcPr>
            <w:tcW w:w="0" w:type="auto"/>
            <w:vAlign w:val="center"/>
          </w:tcPr>
          <w:p w14:paraId="05120780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10"/>
                <w:szCs w:val="10"/>
                <w:lang w:val="en-US"/>
              </w:rPr>
            </w:pPr>
          </w:p>
        </w:tc>
      </w:tr>
      <w:tr w:rsidR="00814C8D" w:rsidRPr="00A147EE" w14:paraId="78828055" w14:textId="77777777" w:rsidTr="00A147EE">
        <w:trPr>
          <w:trHeight w:val="20"/>
        </w:trPr>
        <w:tc>
          <w:tcPr>
            <w:tcW w:w="0" w:type="auto"/>
            <w:vMerge w:val="restart"/>
            <w:tcMar>
              <w:left w:w="284" w:type="dxa"/>
            </w:tcMar>
            <w:vAlign w:val="center"/>
          </w:tcPr>
          <w:p w14:paraId="60186C24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  <w:r w:rsidRPr="00814C8D">
              <w:rPr>
                <w:sz w:val="22"/>
                <w:lang w:eastAsia="ar-SA"/>
              </w:rPr>
              <w:t>care</w:t>
            </w:r>
          </w:p>
        </w:tc>
        <w:tc>
          <w:tcPr>
            <w:tcW w:w="0" w:type="auto"/>
            <w:vAlign w:val="center"/>
          </w:tcPr>
          <w:p w14:paraId="23F994FF" w14:textId="393D6886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erkundigt sich nach meinem Wohlergehen.</w:t>
            </w:r>
          </w:p>
        </w:tc>
      </w:tr>
      <w:tr w:rsidR="00814C8D" w:rsidRPr="00814C8D" w14:paraId="1C04F3C7" w14:textId="77777777" w:rsidTr="000F5087">
        <w:trPr>
          <w:trHeight w:val="364"/>
        </w:trPr>
        <w:tc>
          <w:tcPr>
            <w:tcW w:w="0" w:type="auto"/>
            <w:vMerge/>
            <w:tcMar>
              <w:left w:w="227" w:type="dxa"/>
            </w:tcMar>
            <w:vAlign w:val="center"/>
          </w:tcPr>
          <w:p w14:paraId="137A9D94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22"/>
                <w:lang w:eastAsia="ar-SA"/>
              </w:rPr>
            </w:pPr>
          </w:p>
        </w:tc>
        <w:tc>
          <w:tcPr>
            <w:tcW w:w="0" w:type="auto"/>
            <w:vAlign w:val="center"/>
          </w:tcPr>
          <w:p w14:paraId="61FC02D1" w14:textId="330A36AF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ind w:left="284" w:hanging="284"/>
              <w:rPr>
                <w:sz w:val="22"/>
              </w:rPr>
            </w:pPr>
            <w:r w:rsidRPr="00814C8D">
              <w:rPr>
                <w:sz w:val="22"/>
              </w:rPr>
              <w:t>… se renseigne sur mon bien-être.</w:t>
            </w:r>
          </w:p>
        </w:tc>
      </w:tr>
      <w:tr w:rsidR="00814C8D" w:rsidRPr="00814C8D" w14:paraId="726241FD" w14:textId="77777777" w:rsidTr="000F5087">
        <w:trPr>
          <w:trHeight w:val="106"/>
        </w:trPr>
        <w:tc>
          <w:tcPr>
            <w:tcW w:w="0" w:type="auto"/>
            <w:tcBorders>
              <w:bottom w:val="single" w:sz="4" w:space="0" w:color="auto"/>
            </w:tcBorders>
            <w:tcMar>
              <w:left w:w="227" w:type="dxa"/>
            </w:tcMar>
            <w:vAlign w:val="center"/>
          </w:tcPr>
          <w:p w14:paraId="41452083" w14:textId="77777777" w:rsidR="00733465" w:rsidRPr="00814C8D" w:rsidRDefault="00733465" w:rsidP="00733465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</w:tabs>
              <w:spacing w:before="0" w:after="0"/>
              <w:rPr>
                <w:sz w:val="10"/>
                <w:szCs w:val="10"/>
                <w:lang w:eastAsia="ar-SA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3FD2ADE" w14:textId="77777777" w:rsidR="00733465" w:rsidRPr="00814C8D" w:rsidRDefault="00733465" w:rsidP="00733465">
            <w:pPr>
              <w:tabs>
                <w:tab w:val="left" w:pos="-31680"/>
                <w:tab w:val="left" w:pos="-31552"/>
                <w:tab w:val="left" w:pos="-30844"/>
                <w:tab w:val="left" w:pos="-30136"/>
                <w:tab w:val="left" w:pos="-29428"/>
                <w:tab w:val="left" w:pos="-28720"/>
                <w:tab w:val="left" w:pos="-28012"/>
                <w:tab w:val="left" w:pos="-27304"/>
                <w:tab w:val="left" w:pos="-26596"/>
                <w:tab w:val="left" w:pos="-25888"/>
                <w:tab w:val="left" w:pos="-25180"/>
                <w:tab w:val="left" w:pos="-24472"/>
                <w:tab w:val="left" w:pos="-23764"/>
                <w:tab w:val="left" w:pos="-23056"/>
                <w:tab w:val="left" w:pos="-22348"/>
                <w:tab w:val="left" w:pos="-21640"/>
                <w:tab w:val="left" w:pos="-20932"/>
                <w:tab w:val="left" w:pos="-20224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  <w:tab w:val="left" w:pos="9204"/>
                <w:tab w:val="left" w:pos="9912"/>
                <w:tab w:val="left" w:pos="10620"/>
                <w:tab w:val="left" w:pos="11328"/>
                <w:tab w:val="left" w:pos="12036"/>
                <w:tab w:val="left" w:pos="12744"/>
                <w:tab w:val="left" w:pos="13452"/>
                <w:tab w:val="left" w:pos="14160"/>
                <w:tab w:val="left" w:pos="14868"/>
                <w:tab w:val="left" w:pos="15576"/>
                <w:tab w:val="left" w:pos="16284"/>
                <w:tab w:val="left" w:pos="16992"/>
                <w:tab w:val="left" w:pos="17700"/>
                <w:tab w:val="left" w:pos="18408"/>
                <w:tab w:val="left" w:pos="19116"/>
                <w:tab w:val="left" w:pos="19824"/>
                <w:tab w:val="left" w:pos="20532"/>
                <w:tab w:val="left" w:pos="21240"/>
                <w:tab w:val="left" w:pos="21948"/>
                <w:tab w:val="left" w:pos="22656"/>
                <w:tab w:val="left" w:pos="23364"/>
                <w:tab w:val="left" w:pos="24072"/>
                <w:tab w:val="left" w:pos="24780"/>
                <w:tab w:val="left" w:pos="25488"/>
                <w:tab w:val="left" w:pos="26196"/>
                <w:tab w:val="left" w:pos="26904"/>
                <w:tab w:val="left" w:pos="27612"/>
                <w:tab w:val="left" w:pos="28320"/>
                <w:tab w:val="left" w:pos="29028"/>
                <w:tab w:val="left" w:pos="29736"/>
                <w:tab w:val="left" w:pos="30444"/>
                <w:tab w:val="left" w:pos="31152"/>
                <w:tab w:val="left" w:pos="31680"/>
                <w:tab w:val="left" w:pos="31680"/>
              </w:tabs>
              <w:spacing w:before="0" w:after="0"/>
              <w:rPr>
                <w:sz w:val="10"/>
                <w:szCs w:val="10"/>
                <w:lang w:val="fr-FR"/>
              </w:rPr>
            </w:pPr>
          </w:p>
        </w:tc>
      </w:tr>
      <w:bookmarkEnd w:id="0"/>
    </w:tbl>
    <w:p w14:paraId="69CDDE44" w14:textId="27E3ED17" w:rsidR="000F5087" w:rsidRPr="00814C8D" w:rsidRDefault="000F5087" w:rsidP="000701F1">
      <w:pPr>
        <w:spacing w:before="240"/>
        <w:sectPr w:rsidR="000F5087" w:rsidRPr="00814C8D" w:rsidSect="0093429D">
          <w:headerReference w:type="even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138" w:right="1181" w:bottom="1138" w:left="1282" w:header="720" w:footer="720" w:gutter="0"/>
          <w:cols w:space="720"/>
          <w:titlePg/>
          <w:docGrid w:linePitch="360"/>
        </w:sect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2551"/>
        <w:gridCol w:w="589"/>
        <w:gridCol w:w="380"/>
        <w:gridCol w:w="489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</w:tblGrid>
      <w:tr w:rsidR="00814C8D" w:rsidRPr="00814C8D" w14:paraId="79AACF17" w14:textId="77777777" w:rsidTr="000F5087">
        <w:trPr>
          <w:trHeight w:val="615"/>
        </w:trPr>
        <w:tc>
          <w:tcPr>
            <w:tcW w:w="0" w:type="auto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7D81D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i/>
                <w:iCs/>
                <w:szCs w:val="24"/>
                <w:lang w:eastAsia="de-DE"/>
              </w:rPr>
            </w:pPr>
            <w:r w:rsidRPr="00814C8D">
              <w:rPr>
                <w:rFonts w:eastAsia="Times New Roman" w:cs="Times New Roman"/>
                <w:i/>
                <w:iCs/>
                <w:szCs w:val="24"/>
                <w:lang w:eastAsia="de-DE"/>
              </w:rPr>
              <w:t>Correlations between the subscales of the HDLBQ in the German sample</w:t>
            </w:r>
          </w:p>
        </w:tc>
      </w:tr>
      <w:tr w:rsidR="00814C8D" w:rsidRPr="00814C8D" w14:paraId="249B8D2E" w14:textId="77777777" w:rsidTr="00A147EE">
        <w:trPr>
          <w:trHeight w:val="49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8E2F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i/>
                <w:iCs/>
                <w:szCs w:val="24"/>
                <w:lang w:eastAsia="de-DE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76590B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42EF2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DCDA2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AA964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535EB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66165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73920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B5AD2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C1456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915BA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754B6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DDAFB2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E0B76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E85D1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47BBB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F9CB5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FA198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B30D5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148C2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51155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ADC49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5C927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6C2B3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C1944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611D7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B50DC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DEB5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</w:tr>
      <w:tr w:rsidR="00814C8D" w:rsidRPr="00814C8D" w14:paraId="1649E0E4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3E63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4ABC5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quantitative overload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E76EB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4BA6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377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F9F5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38B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938A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ED0F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317A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E400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BEDF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5F6C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7F6B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E76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E157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B54F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791E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FC4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FBDF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466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115A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E79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F38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9A8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FD2B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437C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CEA6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1010A98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526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2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6655A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qualitative overload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AE8D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25977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054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9F62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4A74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16EA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F218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697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AFF8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971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9DD3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7A0B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F58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50C1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DE7C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CA0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DB34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490B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FDE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826B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2C22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F336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4AD9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4879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ABB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F53D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0338A06A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43B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3346F6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mplexity/variability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5FFA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14B9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DA95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47E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1EFF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0B33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8644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D83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2FA2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3257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759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AA6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FFC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A2EA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CCEE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498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02A9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FA4D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2F9B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18FE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8F4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6472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09F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742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339C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8A0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1AF550A3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EC2D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4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6BFFA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ntrol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6FB7E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004B2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F55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0A175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EEEB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84A2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AC8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8920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743E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C11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CD7E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3CF9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0052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1E06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B0E0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64CB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82B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5A7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3FCC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4F47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396C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D364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FD2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224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FE3F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9581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4BE01741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32E5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5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6ABFB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participation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0A23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CC0EB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18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ABEB4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2B4F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53CB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6781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AEF9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7364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9E5E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5E44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250F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F08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0569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7353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4F8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6ABE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DA4E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CA9B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7528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5F3B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371D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263E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3E6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13C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EC3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0F2083DD" w14:textId="77777777" w:rsidTr="00A147EE">
        <w:trPr>
          <w:trHeight w:val="49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8FCA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6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310C39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trust in employees’ abilities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AECF3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0F343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1093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C2FF8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098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F17A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AF71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51F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399C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EEC0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119E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E6C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2AF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4562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9BDA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DA54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B821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9B31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8A2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59E2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05F6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8150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ADD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6500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8C92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AD6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1828EC21" w14:textId="77777777" w:rsidTr="00A147EE">
        <w:trPr>
          <w:trHeight w:val="49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611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7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D9FB3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instrumental support/information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14942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3AABA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7B4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7D13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238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90C3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79FA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5CB6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E53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D5A4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C0DD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A9FC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F9BF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FE97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C48A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D1BD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F9A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F512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84F4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747E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C68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F49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4702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899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22DE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7663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C2E20E8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75E8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8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2C8F2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larity/transparency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13CCA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C2E3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75C5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EB306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CE3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1D01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8364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81A3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3701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618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DE6C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BBC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3962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C7D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7023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DA44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4ABA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3BA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B6E4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44A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0909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8979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9EA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B679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21BA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B523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691897E4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5A1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9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92CB2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recognition/feedback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47F8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C65B4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6B58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F0815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5FA2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9781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E0D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2836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90A8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672C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096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9641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1A8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7CA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7B59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07B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071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EC58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095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CEF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28FB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0917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8385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787A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CD8A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0729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3C98FEE0" w14:textId="77777777" w:rsidTr="00A147EE">
        <w:trPr>
          <w:trHeight w:val="480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7F6E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0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78CB4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nflict management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DA33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50CD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82D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C5F0E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539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520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9AB0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3345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CA13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07A4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F55A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59E1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DC73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8F7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16E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3CB9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66AD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DE8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D9BE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2F11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E91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5896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5AFF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BF49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18B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C287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33725BAA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6A03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ECDA02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operation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7466E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B8BA5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924D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71528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3A38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65A8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9BA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F086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1E36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E90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12F5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31F2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44F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356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EBEC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DCF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CA2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9FCE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E42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7F1B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12C5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A8D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F685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3A88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6114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275E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0662716E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517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2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82DDF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areer support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4AB5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EE97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6E35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055B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3521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3AF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0AE5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CFC7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D8E2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9DB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88C5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D5EF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116C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2A89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B088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915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F555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A634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008E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2DCB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B0F6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BE7D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3CA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9AD6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F6D7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6540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4EB739AE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6371F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9D4F8B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integrity/fairness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1529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9AB65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0FAF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9A56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8A43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0BD0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18B3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6A19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2B55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920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571E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8B9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A6C6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CA75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BC5B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B78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A6D4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C49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AA3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D623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CB39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26DC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9BDB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C4B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77E2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F06D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637A00A3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CA98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4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711176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are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B7BF2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E222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BF73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A9AE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57AF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B07D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94A4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2767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2DF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0153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BB2D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85B9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6AE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7D87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912A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189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FC4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B0C8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C527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544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218B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ACDB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D564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5238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EF9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EEF2B" w14:textId="77777777" w:rsidR="000F5087" w:rsidRPr="00814C8D" w:rsidRDefault="000F5087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</w:tr>
      <w:tr w:rsidR="00814C8D" w:rsidRPr="00814C8D" w14:paraId="1481A04B" w14:textId="77777777" w:rsidTr="00A147EE">
        <w:trPr>
          <w:trHeight w:val="120"/>
        </w:trPr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75A03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50081" w14:textId="77777777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11F6B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F1B7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CBA8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ABDBC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A3C6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8B10B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0DB85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4C1DC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6DE4E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2119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996169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3AE2A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15A43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8B3E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9B4E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DC6A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89D79E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1AD07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7BD3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28806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92BFD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972A2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9F9615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D6650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5AFE3A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7D7E1" w14:textId="77777777" w:rsidR="000F5087" w:rsidRPr="00814C8D" w:rsidRDefault="000F5087" w:rsidP="000F5087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</w:tr>
      <w:tr w:rsidR="006460FE" w:rsidRPr="00814C8D" w14:paraId="2D5E7B02" w14:textId="77777777" w:rsidTr="000F5087">
        <w:trPr>
          <w:trHeight w:val="375"/>
        </w:trPr>
        <w:tc>
          <w:tcPr>
            <w:tcW w:w="0" w:type="auto"/>
            <w:gridSpan w:val="2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10A6" w14:textId="0E5A45C1" w:rsidR="000F5087" w:rsidRPr="00814C8D" w:rsidRDefault="000F5087" w:rsidP="000F5087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i/>
                <w:iCs/>
                <w:sz w:val="22"/>
                <w:lang w:val="de-DE" w:eastAsia="de-DE"/>
              </w:rPr>
              <w:t>Note.</w:t>
            </w:r>
            <w:r w:rsidR="004F7281">
              <w:rPr>
                <w:rFonts w:eastAsia="Times New Roman" w:cs="Times New Roman"/>
                <w:sz w:val="22"/>
                <w:lang w:val="de-DE" w:eastAsia="de-DE"/>
              </w:rPr>
              <w:t xml:space="preserve"> N = 2,242. ** p &lt; .01; *** p &lt;</w:t>
            </w:r>
            <w:r w:rsidRPr="00814C8D">
              <w:rPr>
                <w:rFonts w:eastAsia="Times New Roman" w:cs="Times New Roman"/>
                <w:sz w:val="22"/>
                <w:lang w:val="de-DE" w:eastAsia="de-DE"/>
              </w:rPr>
              <w:t xml:space="preserve"> .001</w:t>
            </w:r>
          </w:p>
        </w:tc>
      </w:tr>
    </w:tbl>
    <w:p w14:paraId="16C4EE21" w14:textId="6FE03BE4" w:rsidR="000F5087" w:rsidRPr="00814C8D" w:rsidRDefault="000F5087" w:rsidP="000701F1">
      <w:pPr>
        <w:spacing w:before="240"/>
      </w:pPr>
    </w:p>
    <w:p w14:paraId="1F2A3483" w14:textId="77777777" w:rsidR="006460FE" w:rsidRPr="00814C8D" w:rsidRDefault="000F5087">
      <w:pPr>
        <w:spacing w:before="0" w:after="200" w:line="276" w:lineRule="auto"/>
      </w:pPr>
      <w:r w:rsidRPr="00814C8D">
        <w:br w:type="page"/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2409"/>
        <w:gridCol w:w="731"/>
        <w:gridCol w:w="380"/>
        <w:gridCol w:w="489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</w:tblGrid>
      <w:tr w:rsidR="00814C8D" w:rsidRPr="00814C8D" w14:paraId="3188351B" w14:textId="77777777" w:rsidTr="004F7281">
        <w:trPr>
          <w:trHeight w:val="615"/>
        </w:trPr>
        <w:tc>
          <w:tcPr>
            <w:tcW w:w="0" w:type="auto"/>
            <w:gridSpan w:val="2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D4A4D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i/>
                <w:iCs/>
                <w:szCs w:val="24"/>
                <w:lang w:eastAsia="de-DE"/>
              </w:rPr>
            </w:pPr>
            <w:r w:rsidRPr="00814C8D">
              <w:rPr>
                <w:rFonts w:eastAsia="Times New Roman" w:cs="Times New Roman"/>
                <w:i/>
                <w:iCs/>
                <w:szCs w:val="24"/>
                <w:lang w:eastAsia="de-DE"/>
              </w:rPr>
              <w:t>Correlations between the subscales of the HDLBQ in the French sample</w:t>
            </w:r>
          </w:p>
        </w:tc>
      </w:tr>
      <w:tr w:rsidR="00814C8D" w:rsidRPr="00814C8D" w14:paraId="243E9130" w14:textId="77777777" w:rsidTr="00A147EE">
        <w:trPr>
          <w:trHeight w:val="49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A0B13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i/>
                <w:iCs/>
                <w:szCs w:val="24"/>
                <w:lang w:eastAsia="de-DE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7AF91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573B7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90624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17EE4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1DE10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4DC5E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ADB6A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4459E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394F0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99993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98569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3F60E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75940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BB972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FA33E4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99657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D746A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CBD364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D8069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812BD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7C9DC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BE4CC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94A54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895114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C46FA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FCA04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E981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</w:tr>
      <w:tr w:rsidR="00814C8D" w:rsidRPr="00814C8D" w14:paraId="30B35374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4B38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9359D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quantitative overload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A9883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9903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516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63BA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A6D8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85F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76DB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759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434F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FCA8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99A1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990F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C26E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E5D5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EB2A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7D24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A0CE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25E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FD6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9625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4C9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B4A8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E91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AFF7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7BE0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273D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3B945EB7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55A4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2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597DB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qualitative overload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F97A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8EB0E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E63A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3041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1E10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33D4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2EEA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9CA3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07D0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81F9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2008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5A1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8427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BF9C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E40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A76A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6882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350C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F7F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834E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2D6C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6DED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0E28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F6D3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DFA2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5B5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1448CBB5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763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DC663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mplexity/variability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0BCD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8C3F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2C85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CF4A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2308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BF1D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AE18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A2ED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3B63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11F6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DEB8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1C73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3E6F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59B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F707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B5A8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D53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A51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88F7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84B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4AB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5F75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F71D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404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3FBF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52FD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4054AA81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BA39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0951B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ntrol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4E2D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DDCC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F9B7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C4BED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963D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81768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D02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4DE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6DA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FFFA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0544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3B9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42B5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F320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FCBD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C4DB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DAE4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2F8D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101E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3FFB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6242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53AF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2FC6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AC96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C314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C577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20F68EA7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DFC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5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E584B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participation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DF2E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C14A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01C6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AA89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0FAB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E6FF4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9D60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5BF0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DAD7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336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4BE5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7448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EED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FFC6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3D16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C37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99C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7303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0E44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14F4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437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081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D28A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C61A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5A9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E8CA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11058634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B680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363DB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trust in employees’ abilities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ABE0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9A501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FE9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B291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61CD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79B1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F5D9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E92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AB7C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77A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12A0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5090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8593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4513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BFBD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9AA5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9BFA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9311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3D7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9CC5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0D69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5F09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D8F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28A5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38A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7B98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44D6F71E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A2CA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0634D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instrumental support/information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E703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4CA3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FB6E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91BA8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6BE0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586C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192B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7007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1B6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9C3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769E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6BC2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CF9F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E2B7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6003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3409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5EA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A2F2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F9AE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6382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51EC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9FC9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762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0C5C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1519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F5C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79C04BD7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097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1F3D0E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larity/transparency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5EA4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85A83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357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38C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B08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49471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FABF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5C2F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5E84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BF3F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BD37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BD8D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B85C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807E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4C06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5F6D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ADA7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CA9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E80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76D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6B41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8E9B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A22B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74A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F8CF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F356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046B1F3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A636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33543C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recognition/feedback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34D0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C71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92E4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261D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310B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D86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C44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9F39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1F3B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F9ED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F63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AD6A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5DA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88F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F2A0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C196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7232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E1B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DECF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872E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D0A7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67AE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6A2D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527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7D8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A37A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144ECCA1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5A9C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EEB306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nflict managemen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56B97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93E6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7A29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551F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786F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29291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DABC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3C8B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8AD2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E81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EBCC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CE7A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9E8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2597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218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CB7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1FC6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E047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2B4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B33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6DA7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8A5E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18D9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2EC8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8896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BFB2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3B87AD4A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CFE9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F2F2F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operation</w:t>
            </w:r>
            <w:bookmarkStart w:id="1" w:name="_GoBack"/>
            <w:bookmarkEnd w:id="1"/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1F97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FAF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4A54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776D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857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DCDAC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8216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6C8D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4623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683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F1C2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8FEA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D523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8A94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EEC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EDDA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9FA4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436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86D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63B6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17D5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334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3D4A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1258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0A8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95A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7BA28BC9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FBB4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2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FC8D6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areer support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8AF3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3D14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F0F8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207A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1ED3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75D48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2735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995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8CC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35D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1664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C582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DAA4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A39E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855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AD6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53A5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C7FE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F92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B33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9776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790D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BA0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600C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967C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E223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432C4DE7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9A3F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75186C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integrity/fairness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6B63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8FA54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831A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56B93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97B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4C229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93B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4677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2ECF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AAA2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EB13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B8B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0D1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9057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2E69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60D2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324C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969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77E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C54A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8309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9A8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0CAB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DA5A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7A81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95B3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06A1F088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56E5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4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579849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are</w:t>
            </w:r>
          </w:p>
        </w:tc>
        <w:tc>
          <w:tcPr>
            <w:tcW w:w="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A12B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BF8FA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5F3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BD5C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D605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D56E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99F2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A510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2B76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1F58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52E7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265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0417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BFB8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D0B3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4E88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FDF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145C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F851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99D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524B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AA7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C96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C72A4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6E6B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5B3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</w:tr>
      <w:tr w:rsidR="00814C8D" w:rsidRPr="00814C8D" w14:paraId="7BA64D40" w14:textId="77777777" w:rsidTr="00A147EE">
        <w:trPr>
          <w:trHeight w:val="120"/>
        </w:trPr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53BD2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4936C" w14:textId="77777777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86F8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C3B7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2AD8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9128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98FA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7D640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2918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C615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7069A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30EE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F93E7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9D28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FF3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B24105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5147C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FD7AD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1E0CA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97029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10B95F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461A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426D3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26BF6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460DB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49D01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826CE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54EA2" w14:textId="77777777" w:rsidR="006460FE" w:rsidRPr="00814C8D" w:rsidRDefault="006460FE" w:rsidP="004F7281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</w:tr>
      <w:tr w:rsidR="00814C8D" w:rsidRPr="00814C8D" w14:paraId="1E1CAD63" w14:textId="77777777" w:rsidTr="004F7281">
        <w:trPr>
          <w:trHeight w:val="375"/>
        </w:trPr>
        <w:tc>
          <w:tcPr>
            <w:tcW w:w="0" w:type="auto"/>
            <w:gridSpan w:val="2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E9D7E" w14:textId="1D8FC68C" w:rsidR="006460FE" w:rsidRPr="00814C8D" w:rsidRDefault="006460FE" w:rsidP="004F7281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i/>
                <w:iCs/>
                <w:sz w:val="22"/>
                <w:lang w:val="de-DE" w:eastAsia="de-DE"/>
              </w:rPr>
              <w:t>Note</w:t>
            </w:r>
            <w:r w:rsidR="004F7281">
              <w:rPr>
                <w:rFonts w:eastAsia="Times New Roman" w:cs="Times New Roman"/>
                <w:sz w:val="22"/>
                <w:lang w:val="de-DE" w:eastAsia="de-DE"/>
              </w:rPr>
              <w:t>. N = 386. * p &lt; .05; ** p &lt; .01; *** p &lt;</w:t>
            </w:r>
            <w:r w:rsidRPr="00814C8D">
              <w:rPr>
                <w:rFonts w:eastAsia="Times New Roman" w:cs="Times New Roman"/>
                <w:sz w:val="22"/>
                <w:lang w:val="de-DE" w:eastAsia="de-DE"/>
              </w:rPr>
              <w:t xml:space="preserve"> .001</w:t>
            </w:r>
          </w:p>
        </w:tc>
      </w:tr>
    </w:tbl>
    <w:p w14:paraId="08668415" w14:textId="4DE68286" w:rsidR="006460FE" w:rsidRPr="00814C8D" w:rsidRDefault="006460FE">
      <w:pPr>
        <w:spacing w:before="0" w:after="200" w:line="276" w:lineRule="auto"/>
      </w:pPr>
      <w:r w:rsidRPr="00814C8D">
        <w:br w:type="page"/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6"/>
        <w:gridCol w:w="2123"/>
        <w:gridCol w:w="428"/>
        <w:gridCol w:w="589"/>
        <w:gridCol w:w="380"/>
        <w:gridCol w:w="489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  <w:gridCol w:w="415"/>
        <w:gridCol w:w="380"/>
      </w:tblGrid>
      <w:tr w:rsidR="00814C8D" w:rsidRPr="00814C8D" w14:paraId="34088624" w14:textId="77777777" w:rsidTr="006460FE">
        <w:trPr>
          <w:trHeight w:val="615"/>
        </w:trPr>
        <w:tc>
          <w:tcPr>
            <w:tcW w:w="0" w:type="auto"/>
            <w:gridSpan w:val="2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ACA1D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i/>
                <w:iCs/>
                <w:szCs w:val="24"/>
                <w:lang w:eastAsia="de-DE"/>
              </w:rPr>
            </w:pPr>
            <w:r w:rsidRPr="00814C8D">
              <w:rPr>
                <w:rFonts w:eastAsia="Times New Roman" w:cs="Times New Roman"/>
                <w:i/>
                <w:iCs/>
                <w:szCs w:val="24"/>
                <w:lang w:eastAsia="de-DE"/>
              </w:rPr>
              <w:t>Correlations between the subscales of the HDLBQ in the United States sample</w:t>
            </w:r>
          </w:p>
        </w:tc>
      </w:tr>
      <w:tr w:rsidR="00814C8D" w:rsidRPr="00814C8D" w14:paraId="3E5D6F3B" w14:textId="77777777" w:rsidTr="00A147EE">
        <w:trPr>
          <w:trHeight w:val="49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ED11E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i/>
                <w:iCs/>
                <w:szCs w:val="24"/>
                <w:lang w:eastAsia="de-DE"/>
              </w:rPr>
            </w:pPr>
          </w:p>
        </w:tc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795506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de-DE"/>
              </w:rPr>
            </w:pPr>
          </w:p>
        </w:tc>
        <w:tc>
          <w:tcPr>
            <w:tcW w:w="5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BF9AF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A838F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9E29A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B0E84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CBA1E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0E875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6BC4F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700AD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5C2B5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F7E85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99713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98ADB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4BEB9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99D19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0AE14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72377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2C5B62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EACB2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80FCE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E72D9F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20035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22BEB3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EB0D3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67FE2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8F11D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300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</w:tr>
      <w:tr w:rsidR="00814C8D" w:rsidRPr="00814C8D" w14:paraId="0839DB92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EE3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0A91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quantitative overload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4F9F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E55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9F5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37B5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EA5A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6A0C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2144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0036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DDE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2F6A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E20F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2A31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6B8D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CE44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FE3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A7BD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D991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9A6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DA70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647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0A1F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242D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A2DD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E13E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E93F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EEE5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ECF6D87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9155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2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A50912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qualitative overload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9B62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ED6DA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568B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F6C5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CAF4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E31D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B756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3B7E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2D75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BD7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0FD3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EDF2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4A40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582D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A4A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EBB7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A966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B76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DD92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0E5B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9860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BD1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1D8D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807F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9AF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6DD9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00D2809F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AA0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3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DEF5E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mplexity/variability</w:t>
            </w:r>
          </w:p>
        </w:tc>
        <w:tc>
          <w:tcPr>
            <w:tcW w:w="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4D4E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36AC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64A6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0930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5B7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4BBD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807D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2AFC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E72B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3E3F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C925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860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C78C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24EC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4CBA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E20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D9D2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F2B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9871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035B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04A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080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F51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4E5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66E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477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0E1231D6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110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4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40FE4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ntrol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027FF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4E8A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8E5F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BFD4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ECA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9F2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BA7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0478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561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7809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D826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062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E4A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A904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294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135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D7B5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1F7B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423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BEEB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179C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DA4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8A48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B84E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CFC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106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279E25B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A03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5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5C7D5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participation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00C7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B4C7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1F24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A28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E03F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B078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C95F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303D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755E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74FF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4A24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28A4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FDC1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B932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4AD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BD6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6BAB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69F7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0FBC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8408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AA0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B5AA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0F59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B25C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47C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097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FD73B44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A0A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6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38766A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trust in employees’ abilities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39B3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79874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689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94983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0C9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CF8C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FB6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C587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B847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6510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04EE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562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F1C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C253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C016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F7BA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7935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BD97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20C1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7676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70DC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91F1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B1A0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2B33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5C8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79F4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1EF20713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987E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7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0825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instrumental support/information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5050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E5A3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8FD0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FBCB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7F4A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07BC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9C0C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6A98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2823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9B69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C2E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BC74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C09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D749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E664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665B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918F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F7C6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3FF2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0CB6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7B31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D50B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D750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EBE5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9100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E97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6CDE93B3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6334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8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905CC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larity/transparency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90645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70400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1410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878E4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AA6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262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6802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E380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8F7D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673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BA13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4695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D8F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2872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87E1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A5A2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6C1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EBE5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D43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310B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F25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317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9AD6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EB4E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E728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DA8B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41761FF8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539B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9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139C02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recognition/feedback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4EEF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4556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0B25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73D2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1D0D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BEF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FBA5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B771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37F2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1A29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F67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8E51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FC0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73DE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E0C0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0305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2A6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28B1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FBEC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9A7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86B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49EA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E98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7A18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DD4E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D4F4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59EA651B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53F2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0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441DF3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nflict management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DAD0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480E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2B63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966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7C44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105D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92E1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927D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AC2B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BDAB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367B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EB64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31FE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C9D0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16F9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972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D557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5573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03C7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C666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0D6E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4E3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3AF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D48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FA7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4825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37F74427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59A8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1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6A940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ooperation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7E58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D277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B54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55B5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F6C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59A4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ED1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40CD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C3F8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E388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C1B2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AFEF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020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DA3A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BF57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5A29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C319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7051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DC4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288D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82DD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8DF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DB4F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45F6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C5C3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72F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2B4A8CFD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E69C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2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2BE5EE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areer support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0CCF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473D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D54A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55811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0765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C71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7C07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0039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616F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BBF2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1D2B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F7F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D89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760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C65A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39EF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63C8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CD5F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862A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D944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726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8015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F5F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3E7A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A291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6244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7A15F086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8D8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3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5D9D8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integrity/fairness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73373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9393B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54B8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2B45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DCD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129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6A11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FBE5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6ADA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D96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510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A5DE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0163D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2276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B2F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6A75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D60F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C857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A165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863E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D22E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F40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B9C3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4C47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2FFC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0FC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0"/>
                <w:szCs w:val="20"/>
                <w:lang w:val="de-DE" w:eastAsia="de-DE"/>
              </w:rPr>
            </w:pPr>
          </w:p>
        </w:tc>
      </w:tr>
      <w:tr w:rsidR="00814C8D" w:rsidRPr="00814C8D" w14:paraId="7FAA9781" w14:textId="77777777" w:rsidTr="00A147EE">
        <w:trPr>
          <w:trHeight w:val="375"/>
        </w:trPr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93D7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14</w:t>
            </w: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77D093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care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9892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F201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EEF6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-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A647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EB36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6614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F6E6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A944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6FFC6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073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192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6B18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949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2F53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494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6CE4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4B30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47AE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B5FE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A3FE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B8B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70DE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C57B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CEAF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81B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1F7C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***</w:t>
            </w:r>
          </w:p>
        </w:tc>
      </w:tr>
      <w:tr w:rsidR="00814C8D" w:rsidRPr="00814C8D" w14:paraId="70D8F63A" w14:textId="77777777" w:rsidTr="00A147EE">
        <w:trPr>
          <w:trHeight w:val="120"/>
        </w:trPr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831B63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21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BE719F" w14:textId="77777777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10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98D4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D65D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981F1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0AA5E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CA230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36C62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DBC22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753FE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E29D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7EC9C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CC56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F05F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94E25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C2F5A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713A0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C106F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F4FC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C3B2B9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C369B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79227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6EC4B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7CDB65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F99FC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2CF28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Cs w:val="24"/>
                <w:lang w:val="de-DE" w:eastAsia="de-DE"/>
              </w:rPr>
            </w:pPr>
            <w:r w:rsidRPr="00814C8D">
              <w:rPr>
                <w:rFonts w:eastAsia="Times New Roman" w:cs="Times New Roman"/>
                <w:szCs w:val="24"/>
                <w:vertAlign w:val="superscript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823123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sz w:val="22"/>
                <w:lang w:val="de-DE" w:eastAsia="de-DE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CC14" w14:textId="77777777" w:rsidR="006460FE" w:rsidRPr="00814C8D" w:rsidRDefault="006460FE" w:rsidP="006460FE">
            <w:pPr>
              <w:spacing w:before="0" w:after="0"/>
              <w:jc w:val="right"/>
              <w:rPr>
                <w:rFonts w:eastAsia="Times New Roman" w:cs="Times New Roman"/>
                <w:sz w:val="22"/>
                <w:lang w:val="de-DE" w:eastAsia="de-DE"/>
              </w:rPr>
            </w:pPr>
          </w:p>
        </w:tc>
      </w:tr>
      <w:tr w:rsidR="006460FE" w:rsidRPr="00814C8D" w14:paraId="79672281" w14:textId="77777777" w:rsidTr="006460FE">
        <w:trPr>
          <w:trHeight w:val="375"/>
        </w:trPr>
        <w:tc>
          <w:tcPr>
            <w:tcW w:w="0" w:type="auto"/>
            <w:gridSpan w:val="2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FC8A" w14:textId="03184F79" w:rsidR="006460FE" w:rsidRPr="00814C8D" w:rsidRDefault="006460FE" w:rsidP="006460FE">
            <w:pPr>
              <w:spacing w:before="0" w:after="0"/>
              <w:rPr>
                <w:rFonts w:eastAsia="Times New Roman" w:cs="Times New Roman"/>
                <w:sz w:val="22"/>
                <w:lang w:val="de-DE" w:eastAsia="de-DE"/>
              </w:rPr>
            </w:pPr>
            <w:r w:rsidRPr="00814C8D">
              <w:rPr>
                <w:rFonts w:eastAsia="Times New Roman" w:cs="Times New Roman"/>
                <w:i/>
                <w:iCs/>
                <w:sz w:val="22"/>
                <w:lang w:val="de-DE" w:eastAsia="de-DE"/>
              </w:rPr>
              <w:t>Note.</w:t>
            </w:r>
            <w:r w:rsidR="004F7281">
              <w:rPr>
                <w:rFonts w:eastAsia="Times New Roman" w:cs="Times New Roman"/>
                <w:sz w:val="22"/>
                <w:lang w:val="de-DE" w:eastAsia="de-DE"/>
              </w:rPr>
              <w:t xml:space="preserve"> N = 306. * p &lt; .05; ** p &lt; .01; *** p &lt;</w:t>
            </w:r>
            <w:r w:rsidRPr="00814C8D">
              <w:rPr>
                <w:rFonts w:eastAsia="Times New Roman" w:cs="Times New Roman"/>
                <w:sz w:val="22"/>
                <w:lang w:val="de-DE" w:eastAsia="de-DE"/>
              </w:rPr>
              <w:t xml:space="preserve"> .001</w:t>
            </w:r>
          </w:p>
        </w:tc>
      </w:tr>
    </w:tbl>
    <w:p w14:paraId="1C1BC1A3" w14:textId="77777777" w:rsidR="00733465" w:rsidRPr="00814C8D" w:rsidRDefault="00733465" w:rsidP="000701F1">
      <w:pPr>
        <w:spacing w:before="240"/>
      </w:pPr>
    </w:p>
    <w:sectPr w:rsidR="00733465" w:rsidRPr="00814C8D" w:rsidSect="006460FE">
      <w:headerReference w:type="first" r:id="rId13"/>
      <w:pgSz w:w="15840" w:h="12240" w:orient="landscape"/>
      <w:pgMar w:top="1281" w:right="1140" w:bottom="1179" w:left="11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0632F" w14:textId="77777777" w:rsidR="004F7281" w:rsidRDefault="004F7281" w:rsidP="00117666">
      <w:pPr>
        <w:spacing w:after="0"/>
      </w:pPr>
      <w:r>
        <w:separator/>
      </w:r>
    </w:p>
  </w:endnote>
  <w:endnote w:type="continuationSeparator" w:id="0">
    <w:p w14:paraId="2592CEF7" w14:textId="77777777" w:rsidR="004F7281" w:rsidRDefault="004F728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Times New Roman"/>
    <w:charset w:val="80"/>
    <w:family w:val="swiss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4F7281" w:rsidRPr="00577C4C" w:rsidRDefault="004F7281">
    <w:pPr>
      <w:rPr>
        <w:color w:val="C0000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57BB6A5A" w:rsidR="004F7281" w:rsidRPr="00577C4C" w:rsidRDefault="004F7281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147E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57BB6A5A" w:rsidR="004F7281" w:rsidRPr="00577C4C" w:rsidRDefault="004F7281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147EE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4F7281" w:rsidRPr="00577C4C" w:rsidRDefault="004F7281">
    <w:pPr>
      <w:rPr>
        <w:b/>
        <w:sz w:val="20"/>
        <w:szCs w:val="24"/>
      </w:rPr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40E3C48E" w:rsidR="004F7281" w:rsidRPr="00577C4C" w:rsidRDefault="004F7281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A147E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40E3C48E" w:rsidR="004F7281" w:rsidRPr="00577C4C" w:rsidRDefault="004F7281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A147EE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7358956"/>
      <w:docPartObj>
        <w:docPartGallery w:val="Page Numbers (Bottom of Page)"/>
        <w:docPartUnique/>
      </w:docPartObj>
    </w:sdtPr>
    <w:sdtEndPr/>
    <w:sdtContent>
      <w:p w14:paraId="657E8947" w14:textId="799FD9F6" w:rsidR="004F7281" w:rsidRDefault="004F728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47EE" w:rsidRPr="00A147EE">
          <w:rPr>
            <w:noProof/>
            <w:lang w:val="de-DE"/>
          </w:rPr>
          <w:t>5</w:t>
        </w:r>
        <w:r>
          <w:fldChar w:fldCharType="end"/>
        </w:r>
      </w:p>
    </w:sdtContent>
  </w:sdt>
  <w:p w14:paraId="0351662C" w14:textId="77777777" w:rsidR="004F7281" w:rsidRDefault="004F728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777D67" w14:textId="77777777" w:rsidR="004F7281" w:rsidRDefault="004F7281" w:rsidP="00117666">
      <w:pPr>
        <w:spacing w:after="0"/>
      </w:pPr>
      <w:r>
        <w:separator/>
      </w:r>
    </w:p>
  </w:footnote>
  <w:footnote w:type="continuationSeparator" w:id="0">
    <w:p w14:paraId="647060A0" w14:textId="77777777" w:rsidR="004F7281" w:rsidRDefault="004F728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4F7281" w:rsidRPr="009151AA" w:rsidRDefault="004F7281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4F7281" w:rsidRDefault="004F7281" w:rsidP="0093429D">
    <w:r w:rsidRPr="005A1D84">
      <w:rPr>
        <w:b/>
        <w:noProof/>
        <w:color w:val="A6A6A6" w:themeColor="background1" w:themeShade="A6"/>
        <w:lang w:val="de-DE" w:eastAsia="de-DE"/>
      </w:rPr>
      <w:drawing>
        <wp:inline distT="0" distB="0" distL="0" distR="0" wp14:anchorId="07D26A56" wp14:editId="2E460F0E">
          <wp:extent cx="1382534" cy="497091"/>
          <wp:effectExtent l="0" t="0" r="0" b="0"/>
          <wp:docPr id="4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A2591" w14:textId="34AE58B3" w:rsidR="004F7281" w:rsidRDefault="004F7281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berschrift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enabsatz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hyphenationZone w:val="425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bAwNTcwMDOxsLBU0lEKTi0uzszPAykwrQUAR47SpiwAAAA="/>
  </w:docVars>
  <w:rsids>
    <w:rsidRoot w:val="00ED20B5"/>
    <w:rsid w:val="0001436A"/>
    <w:rsid w:val="00034304"/>
    <w:rsid w:val="00035434"/>
    <w:rsid w:val="00052A14"/>
    <w:rsid w:val="000701F1"/>
    <w:rsid w:val="00077D53"/>
    <w:rsid w:val="000E669E"/>
    <w:rsid w:val="000F5087"/>
    <w:rsid w:val="00105FD9"/>
    <w:rsid w:val="00117666"/>
    <w:rsid w:val="001549D3"/>
    <w:rsid w:val="00160065"/>
    <w:rsid w:val="00177D84"/>
    <w:rsid w:val="00180F32"/>
    <w:rsid w:val="00267D18"/>
    <w:rsid w:val="002868E2"/>
    <w:rsid w:val="002869C3"/>
    <w:rsid w:val="002936E4"/>
    <w:rsid w:val="002B4A57"/>
    <w:rsid w:val="002C74CA"/>
    <w:rsid w:val="003544FB"/>
    <w:rsid w:val="003D2F2D"/>
    <w:rsid w:val="00401590"/>
    <w:rsid w:val="00447801"/>
    <w:rsid w:val="00452E9C"/>
    <w:rsid w:val="004735C8"/>
    <w:rsid w:val="004947A6"/>
    <w:rsid w:val="004961FF"/>
    <w:rsid w:val="004E40DC"/>
    <w:rsid w:val="004F7281"/>
    <w:rsid w:val="00517A89"/>
    <w:rsid w:val="005250F2"/>
    <w:rsid w:val="00564096"/>
    <w:rsid w:val="00593EEA"/>
    <w:rsid w:val="005A5EEE"/>
    <w:rsid w:val="005D4F2A"/>
    <w:rsid w:val="005E097A"/>
    <w:rsid w:val="00633B56"/>
    <w:rsid w:val="006375C7"/>
    <w:rsid w:val="006460FE"/>
    <w:rsid w:val="00654E8F"/>
    <w:rsid w:val="00660D05"/>
    <w:rsid w:val="006820B1"/>
    <w:rsid w:val="006B7D14"/>
    <w:rsid w:val="00701727"/>
    <w:rsid w:val="0070566C"/>
    <w:rsid w:val="00714C50"/>
    <w:rsid w:val="007234F3"/>
    <w:rsid w:val="00725A7D"/>
    <w:rsid w:val="00733465"/>
    <w:rsid w:val="007501BE"/>
    <w:rsid w:val="00784887"/>
    <w:rsid w:val="00790BB3"/>
    <w:rsid w:val="007C206C"/>
    <w:rsid w:val="007E05B9"/>
    <w:rsid w:val="007F2E3F"/>
    <w:rsid w:val="00814C8D"/>
    <w:rsid w:val="00817DD6"/>
    <w:rsid w:val="0083759F"/>
    <w:rsid w:val="00885156"/>
    <w:rsid w:val="0091513E"/>
    <w:rsid w:val="009151AA"/>
    <w:rsid w:val="009249E5"/>
    <w:rsid w:val="0093429D"/>
    <w:rsid w:val="00943573"/>
    <w:rsid w:val="00970F7D"/>
    <w:rsid w:val="00994A3D"/>
    <w:rsid w:val="009C2B12"/>
    <w:rsid w:val="00A147EE"/>
    <w:rsid w:val="00A174D9"/>
    <w:rsid w:val="00A63194"/>
    <w:rsid w:val="00AA4D24"/>
    <w:rsid w:val="00AB6715"/>
    <w:rsid w:val="00B1671E"/>
    <w:rsid w:val="00B25EB8"/>
    <w:rsid w:val="00B37F4D"/>
    <w:rsid w:val="00B769D1"/>
    <w:rsid w:val="00B91549"/>
    <w:rsid w:val="00C52A7B"/>
    <w:rsid w:val="00C56BAF"/>
    <w:rsid w:val="00C679AA"/>
    <w:rsid w:val="00C75972"/>
    <w:rsid w:val="00C831D4"/>
    <w:rsid w:val="00CD066B"/>
    <w:rsid w:val="00CE4FEE"/>
    <w:rsid w:val="00D91053"/>
    <w:rsid w:val="00DB59C3"/>
    <w:rsid w:val="00DC259A"/>
    <w:rsid w:val="00DE23E8"/>
    <w:rsid w:val="00E43BC1"/>
    <w:rsid w:val="00E52377"/>
    <w:rsid w:val="00E64E17"/>
    <w:rsid w:val="00E67776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berschrift1">
    <w:name w:val="heading 1"/>
    <w:basedOn w:val="Listenabsatz"/>
    <w:next w:val="Standard"/>
    <w:link w:val="berschrift1Zchn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berschrift2">
    <w:name w:val="heading 2"/>
    <w:basedOn w:val="berschrift1"/>
    <w:next w:val="Standard"/>
    <w:link w:val="berschrift2Zchn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berschrift3">
    <w:name w:val="heading 3"/>
    <w:basedOn w:val="Standard"/>
    <w:next w:val="Standard"/>
    <w:link w:val="berschrift3Zchn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berschrift4">
    <w:name w:val="heading 4"/>
    <w:basedOn w:val="berschrift3"/>
    <w:next w:val="Standard"/>
    <w:link w:val="berschrift4Zchn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berschrift4"/>
    <w:next w:val="Standard"/>
    <w:link w:val="berschrift5Zchn"/>
    <w:uiPriority w:val="2"/>
    <w:qFormat/>
    <w:rsid w:val="00AB6715"/>
    <w:pPr>
      <w:numPr>
        <w:ilvl w:val="4"/>
      </w:numPr>
      <w:outlineLvl w:val="4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Untertitel">
    <w:name w:val="Subtitle"/>
    <w:basedOn w:val="Standard"/>
    <w:next w:val="Standard"/>
    <w:link w:val="UntertitelZchn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UntertitelZchn">
    <w:name w:val="Untertitel Zchn"/>
    <w:basedOn w:val="Absatz-Standardschriftart"/>
    <w:link w:val="Untertitel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Untertitel"/>
    <w:next w:val="Standard"/>
    <w:uiPriority w:val="1"/>
    <w:qFormat/>
    <w:rsid w:val="00AB671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uchtitel">
    <w:name w:val="Book Title"/>
    <w:basedOn w:val="Absatz-Standardschriftar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Beschriftung">
    <w:name w:val="caption"/>
    <w:basedOn w:val="Standard"/>
    <w:next w:val="KeinLeerraum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KeinLeerraum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Kommentarzeichen">
    <w:name w:val="annotation reference"/>
    <w:basedOn w:val="Absatz-Standardschriftart"/>
    <w:semiHidden/>
    <w:unhideWhenUsed/>
    <w:rsid w:val="00AB6715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AB6715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AB671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671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Hervorhebung">
    <w:name w:val="Emphasis"/>
    <w:basedOn w:val="Absatz-Standardschriftart"/>
    <w:uiPriority w:val="20"/>
    <w:qFormat/>
    <w:rsid w:val="00AB6715"/>
    <w:rPr>
      <w:rFonts w:ascii="Times New Roman" w:hAnsi="Times New Roman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AB6715"/>
    <w:rPr>
      <w:rFonts w:ascii="Times New Roman" w:hAnsi="Times New Roman"/>
      <w:sz w:val="24"/>
    </w:rPr>
  </w:style>
  <w:style w:type="character" w:styleId="Funotenzeichen">
    <w:name w:val="footnote reference"/>
    <w:basedOn w:val="Absatz-Standardschriftart"/>
    <w:uiPriority w:val="99"/>
    <w:semiHidden/>
    <w:unhideWhenUsed/>
    <w:rsid w:val="00AB6715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KopfzeileZchn">
    <w:name w:val="Kopfzeile Zchn"/>
    <w:basedOn w:val="Absatz-Standardschriftart"/>
    <w:link w:val="Kopfzeile"/>
    <w:uiPriority w:val="99"/>
    <w:rsid w:val="00AB6715"/>
    <w:rPr>
      <w:rFonts w:ascii="Times New Roman" w:hAnsi="Times New Roman"/>
      <w:b/>
      <w:sz w:val="24"/>
    </w:rPr>
  </w:style>
  <w:style w:type="paragraph" w:styleId="Listenabsatz">
    <w:name w:val="List Paragraph"/>
    <w:basedOn w:val="Standard"/>
    <w:uiPriority w:val="99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Absatz-Standardschriftart"/>
    <w:uiPriority w:val="99"/>
    <w:unhideWhenUsed/>
    <w:rsid w:val="00AB6715"/>
    <w:rPr>
      <w:color w:val="0000FF"/>
      <w:u w:val="single"/>
    </w:rPr>
  </w:style>
  <w:style w:type="character" w:styleId="IntensiveHervorhebung">
    <w:name w:val="Intense Emphasis"/>
    <w:basedOn w:val="Absatz-Standardschriftar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iverVerweis">
    <w:name w:val="Intense Reference"/>
    <w:basedOn w:val="Absatz-Standardschriftart"/>
    <w:uiPriority w:val="32"/>
    <w:qFormat/>
    <w:rsid w:val="00AB6715"/>
    <w:rPr>
      <w:b/>
      <w:bCs/>
      <w:smallCaps/>
      <w:color w:val="auto"/>
      <w:spacing w:val="5"/>
    </w:rPr>
  </w:style>
  <w:style w:type="character" w:styleId="Zeilennummer">
    <w:name w:val="line number"/>
    <w:basedOn w:val="Absatz-Standardschriftart"/>
    <w:uiPriority w:val="99"/>
    <w:semiHidden/>
    <w:unhideWhenUsed/>
    <w:rsid w:val="00AB6715"/>
  </w:style>
  <w:style w:type="character" w:customStyle="1" w:styleId="berschrift3Zchn">
    <w:name w:val="Überschrift 3 Zchn"/>
    <w:basedOn w:val="Absatz-Standardschriftart"/>
    <w:link w:val="berschrift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StandardWeb">
    <w:name w:val="Normal (Web)"/>
    <w:basedOn w:val="Standard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Fett">
    <w:name w:val="Strong"/>
    <w:basedOn w:val="Absatz-Standardschriftart"/>
    <w:uiPriority w:val="22"/>
    <w:qFormat/>
    <w:rsid w:val="00AB6715"/>
    <w:rPr>
      <w:rFonts w:ascii="Times New Roman" w:hAnsi="Times New Roman"/>
      <w:b/>
      <w:bCs/>
    </w:rPr>
  </w:style>
  <w:style w:type="character" w:styleId="SchwacheHervorhebung">
    <w:name w:val="Subtle Emphasis"/>
    <w:basedOn w:val="Absatz-Standardschriftar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el"/>
    <w:next w:val="Titel"/>
    <w:qFormat/>
    <w:rsid w:val="0001436A"/>
    <w:pPr>
      <w:spacing w:after="120"/>
    </w:pPr>
    <w:rPr>
      <w:i/>
    </w:rPr>
  </w:style>
  <w:style w:type="paragraph" w:customStyle="1" w:styleId="Standard1">
    <w:name w:val="Standard1"/>
    <w:rsid w:val="00784887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val="de-DE" w:eastAsia="de-DE"/>
    </w:rPr>
  </w:style>
  <w:style w:type="table" w:customStyle="1" w:styleId="TableGrid1">
    <w:name w:val="Table Grid1"/>
    <w:basedOn w:val="NormaleTabelle"/>
    <w:next w:val="Tabellenraster"/>
    <w:uiPriority w:val="59"/>
    <w:rsid w:val="00733465"/>
    <w:pPr>
      <w:spacing w:after="0" w:line="240" w:lineRule="auto"/>
    </w:pPr>
    <w:rPr>
      <w:rFonts w:eastAsia="Calibri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2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44FF1FD-3779-47D9-81AD-4C3BC42E1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7</Pages>
  <Words>1411</Words>
  <Characters>8890</Characters>
  <Application>Microsoft Office Word</Application>
  <DocSecurity>0</DocSecurity>
  <Lines>74</Lines>
  <Paragraphs>2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e Stein</dc:creator>
  <cp:lastModifiedBy>Maie Stein</cp:lastModifiedBy>
  <cp:revision>4</cp:revision>
  <cp:lastPrinted>2013-10-03T12:51:00Z</cp:lastPrinted>
  <dcterms:created xsi:type="dcterms:W3CDTF">2019-04-30T07:28:00Z</dcterms:created>
  <dcterms:modified xsi:type="dcterms:W3CDTF">2019-05-02T07:10:00Z</dcterms:modified>
</cp:coreProperties>
</file>